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92D6B" w:rsidP="00634221" w:rsidRDefault="00F92D6B" w14:paraId="58EFCC76" w14:textId="77777777">
      <w:pPr>
        <w:shd w:val="clear" w:color="auto" w:fill="D9E2F3" w:themeFill="accent1" w:themeFillTint="33"/>
        <w:rPr>
          <w:rFonts w:cstheme="minorHAnsi"/>
          <w:b/>
          <w:sz w:val="20"/>
          <w:szCs w:val="20"/>
        </w:rPr>
      </w:pPr>
      <w:r w:rsidRPr="00E819BB">
        <w:rPr>
          <w:rFonts w:cstheme="minorHAnsi"/>
          <w:b/>
          <w:sz w:val="20"/>
          <w:szCs w:val="20"/>
        </w:rPr>
        <w:t>Project Identification and Financial Data</w:t>
      </w:r>
    </w:p>
    <w:p w:rsidRPr="00E819BB" w:rsidR="00F92D6B" w:rsidP="00F92D6B" w:rsidRDefault="00F92D6B" w14:paraId="02839E57" w14:textId="77777777">
      <w:pPr>
        <w:rPr>
          <w:rFonts w:cstheme="minorHAnsi"/>
          <w:b/>
          <w:sz w:val="20"/>
          <w:szCs w:val="20"/>
        </w:rPr>
      </w:pPr>
    </w:p>
    <w:p w:rsidRPr="00E819BB" w:rsidR="00F92D6B" w:rsidP="00F92D6B" w:rsidRDefault="00BF3A19" w14:paraId="0E5E306C" w14:textId="31F1E5B7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M</w:t>
      </w:r>
      <w:r w:rsidR="000C2676">
        <w:rPr>
          <w:rFonts w:cstheme="minorHAnsi"/>
          <w:b/>
          <w:sz w:val="20"/>
          <w:szCs w:val="20"/>
        </w:rPr>
        <w:t>id-</w:t>
      </w:r>
      <w:r w:rsidRPr="00E819BB" w:rsidR="00F92D6B">
        <w:rPr>
          <w:rFonts w:cstheme="minorHAnsi"/>
          <w:b/>
          <w:sz w:val="20"/>
          <w:szCs w:val="20"/>
        </w:rPr>
        <w:t xml:space="preserve">Terminal </w:t>
      </w:r>
      <w:r w:rsidR="007355DB">
        <w:rPr>
          <w:rFonts w:cstheme="minorHAnsi"/>
          <w:b/>
          <w:sz w:val="20"/>
          <w:szCs w:val="20"/>
        </w:rPr>
        <w:t>Review</w:t>
      </w:r>
      <w:r w:rsidRPr="00E819BB" w:rsidR="00F92D6B">
        <w:rPr>
          <w:rFonts w:cstheme="minorHAnsi"/>
          <w:b/>
          <w:sz w:val="20"/>
          <w:szCs w:val="20"/>
        </w:rPr>
        <w:t xml:space="preserve"> Data</w:t>
      </w:r>
    </w:p>
    <w:p w:rsidRPr="00E819BB" w:rsidR="00F92D6B" w:rsidP="00F92D6B" w:rsidRDefault="00F92D6B" w14:paraId="4E745748" w14:textId="77777777">
      <w:pPr>
        <w:rPr>
          <w:rFonts w:cstheme="minorHAnsi"/>
          <w:sz w:val="20"/>
          <w:szCs w:val="20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Pr="00E819BB" w:rsidR="00F92D6B" w:rsidTr="1E86C74C" w14:paraId="7AB321F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F92D6B" w:rsidP="00F34F8D" w:rsidRDefault="00F92D6B" w14:paraId="604550E7" w14:textId="77777777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GEF Project ID</w:t>
            </w:r>
          </w:p>
        </w:tc>
        <w:tc>
          <w:tcPr>
            <w:tcW w:w="4675" w:type="dxa"/>
          </w:tcPr>
          <w:p w:rsidRPr="00263710" w:rsidR="00F92D6B" w:rsidP="00F34F8D" w:rsidRDefault="00263710" w14:paraId="5E3D8F66" w14:textId="68A3B7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263710">
              <w:rPr>
                <w:rFonts w:cstheme="minorHAnsi"/>
                <w:b w:val="0"/>
                <w:bCs w:val="0"/>
                <w:sz w:val="20"/>
                <w:szCs w:val="20"/>
              </w:rPr>
              <w:t>10</w:t>
            </w:r>
            <w:r w:rsidR="00CA761C">
              <w:rPr>
                <w:rFonts w:cstheme="minorHAnsi"/>
                <w:b w:val="0"/>
                <w:bCs w:val="0"/>
                <w:sz w:val="20"/>
                <w:szCs w:val="20"/>
              </w:rPr>
              <w:t>404</w:t>
            </w:r>
          </w:p>
        </w:tc>
      </w:tr>
      <w:tr w:rsidRPr="00E819BB" w:rsidR="00F92D6B" w:rsidTr="1E86C74C" w14:paraId="7F87E19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F92D6B" w:rsidP="00F34F8D" w:rsidRDefault="00F92D6B" w14:paraId="452A8F0B" w14:textId="77777777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 xml:space="preserve">IA Project ID </w:t>
            </w:r>
          </w:p>
        </w:tc>
        <w:tc>
          <w:tcPr>
            <w:tcW w:w="4675" w:type="dxa"/>
          </w:tcPr>
          <w:p w:rsidRPr="00E819BB" w:rsidR="00F92D6B" w:rsidP="00F34F8D" w:rsidRDefault="009659F9" w14:paraId="0CBE6726" w14:textId="43AAC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Pr="00E819BB" w:rsidR="00694A88" w:rsidTr="1E86C74C" w14:paraId="73C3CBB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00694A88" w:rsidRDefault="00694A88" w14:paraId="1AE62DF5" w14:textId="77777777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 xml:space="preserve">Project Name </w:t>
            </w:r>
          </w:p>
        </w:tc>
        <w:tc>
          <w:tcPr>
            <w:tcW w:w="4675" w:type="dxa"/>
          </w:tcPr>
          <w:p w:rsidRPr="00ED63B3" w:rsidR="00694A88" w:rsidP="00694A88" w:rsidRDefault="00CA761C" w14:paraId="0B7DCA3A" w14:textId="12EB79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clusive Conservation Initiative</w:t>
            </w:r>
          </w:p>
        </w:tc>
      </w:tr>
      <w:tr w:rsidRPr="00E819BB" w:rsidR="00694A88" w:rsidTr="1E86C74C" w14:paraId="2515FA3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00694A88" w:rsidRDefault="00694A88" w14:paraId="396B119C" w14:textId="636D17B5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Countr</w:t>
            </w:r>
            <w:r w:rsidR="003F50BA">
              <w:rPr>
                <w:rFonts w:cstheme="minorHAnsi"/>
                <w:sz w:val="20"/>
                <w:szCs w:val="20"/>
              </w:rPr>
              <w:t>ies</w:t>
            </w:r>
          </w:p>
        </w:tc>
        <w:tc>
          <w:tcPr>
            <w:tcW w:w="4675" w:type="dxa"/>
          </w:tcPr>
          <w:p w:rsidRPr="00CA761C" w:rsidR="00694A88" w:rsidP="00694A88" w:rsidRDefault="00CA761C" w14:paraId="5B8F5753" w14:textId="1A1509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CA761C">
              <w:rPr>
                <w:sz w:val="19"/>
                <w:szCs w:val="19"/>
              </w:rPr>
              <w:t>Guatemala, Panama, Argentina, Chile, Peru, Kenya, Tanzania, Democratic Republic of the Congo, Nepal, Thailand, the Cook Islands, and Fiji</w:t>
            </w:r>
          </w:p>
        </w:tc>
      </w:tr>
      <w:tr w:rsidRPr="00E819BB" w:rsidR="00694A88" w:rsidTr="1E86C74C" w14:paraId="7537CDF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00694A88" w:rsidRDefault="00694A88" w14:paraId="572C3158" w14:textId="77777777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Implementing Agency</w:t>
            </w:r>
            <w:r>
              <w:rPr>
                <w:rFonts w:cstheme="minorHAnsi"/>
                <w:sz w:val="20"/>
                <w:szCs w:val="20"/>
              </w:rPr>
              <w:t>/</w:t>
            </w:r>
            <w:r w:rsidRPr="00E819BB">
              <w:rPr>
                <w:rFonts w:cstheme="minorHAnsi"/>
                <w:sz w:val="20"/>
                <w:szCs w:val="20"/>
              </w:rPr>
              <w:t xml:space="preserve">Agencies </w:t>
            </w:r>
          </w:p>
        </w:tc>
        <w:tc>
          <w:tcPr>
            <w:tcW w:w="4675" w:type="dxa"/>
          </w:tcPr>
          <w:p w:rsidRPr="00CA761C" w:rsidR="00CA761C" w:rsidP="00CA761C" w:rsidRDefault="00CA761C" w14:paraId="31A1BA6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CA761C">
              <w:rPr>
                <w:rFonts w:cstheme="minorHAnsi"/>
                <w:sz w:val="19"/>
                <w:szCs w:val="19"/>
              </w:rPr>
              <w:t>Conservation International</w:t>
            </w:r>
          </w:p>
          <w:p w:rsidRPr="00CA761C" w:rsidR="00694A88" w:rsidP="00CA761C" w:rsidRDefault="00CA761C" w14:paraId="556DED5C" w14:textId="247817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CA761C">
              <w:rPr>
                <w:rFonts w:cstheme="minorHAnsi"/>
                <w:sz w:val="19"/>
                <w:szCs w:val="19"/>
              </w:rPr>
              <w:t>International Union for the Conservation of Nature</w:t>
            </w:r>
          </w:p>
        </w:tc>
      </w:tr>
      <w:tr w:rsidRPr="00124E04" w:rsidR="00694A88" w:rsidTr="00573446" w14:paraId="04F0F09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00694A88" w:rsidRDefault="00694A88" w14:paraId="78E4897D" w14:textId="77777777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Executing Agency</w:t>
            </w:r>
            <w:r>
              <w:rPr>
                <w:rFonts w:cstheme="minorHAnsi"/>
                <w:sz w:val="20"/>
                <w:szCs w:val="20"/>
              </w:rPr>
              <w:t>/</w:t>
            </w:r>
            <w:r w:rsidRPr="00E819BB">
              <w:rPr>
                <w:rFonts w:cstheme="minorHAnsi"/>
                <w:sz w:val="20"/>
                <w:szCs w:val="20"/>
              </w:rPr>
              <w:t xml:space="preserve">Agencies </w:t>
            </w:r>
          </w:p>
        </w:tc>
        <w:tc>
          <w:tcPr>
            <w:tcW w:w="4675" w:type="dxa"/>
          </w:tcPr>
          <w:p w:rsidRPr="00CA761C" w:rsidR="00CA761C" w:rsidP="00CA761C" w:rsidRDefault="00CA761C" w14:paraId="0D83A4A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CA761C">
              <w:rPr>
                <w:rFonts w:cstheme="minorHAnsi"/>
                <w:sz w:val="19"/>
                <w:szCs w:val="19"/>
              </w:rPr>
              <w:t>Conservation International</w:t>
            </w:r>
          </w:p>
          <w:p w:rsidRPr="00CA761C" w:rsidR="007355DB" w:rsidP="00CA761C" w:rsidRDefault="00CA761C" w14:paraId="727B72D3" w14:textId="39B5DFD0">
            <w:pPr>
              <w:pStyle w:val="FreeForm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9"/>
                <w:szCs w:val="19"/>
              </w:rPr>
            </w:pPr>
            <w:r w:rsidRPr="00CA761C">
              <w:rPr>
                <w:rFonts w:asciiTheme="minorHAnsi" w:hAnsiTheme="minorHAnsi" w:cstheme="minorHAnsi"/>
                <w:sz w:val="19"/>
                <w:szCs w:val="19"/>
              </w:rPr>
              <w:t>International Union for the Conservation of Nature</w:t>
            </w:r>
          </w:p>
        </w:tc>
      </w:tr>
      <w:tr w:rsidRPr="00124E04" w:rsidR="004A0531" w:rsidTr="1E86C74C" w14:paraId="0DA8634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4A0531" w:rsidP="1E86C74C" w:rsidRDefault="798564CA" w14:paraId="0656AA40" w14:textId="6813BC88">
            <w:pPr>
              <w:rPr>
                <w:sz w:val="20"/>
                <w:szCs w:val="20"/>
              </w:rPr>
            </w:pPr>
            <w:r w:rsidRPr="1E86C74C">
              <w:rPr>
                <w:sz w:val="20"/>
                <w:szCs w:val="20"/>
              </w:rPr>
              <w:t>Executing Agency Support Partner</w:t>
            </w:r>
          </w:p>
        </w:tc>
        <w:tc>
          <w:tcPr>
            <w:tcW w:w="4675" w:type="dxa"/>
          </w:tcPr>
          <w:p w:rsidRPr="00C93ED1" w:rsidR="004A0531" w:rsidP="1E86C74C" w:rsidRDefault="007355DB" w14:paraId="45CE127F" w14:textId="24080820">
            <w:pPr>
              <w:pStyle w:val="FreeForm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N/A</w:t>
            </w:r>
          </w:p>
        </w:tc>
      </w:tr>
      <w:tr w:rsidRPr="00E819BB" w:rsidR="00694A88" w:rsidTr="1E86C74C" w14:paraId="0FFF681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00694A88" w:rsidRDefault="00694A88" w14:paraId="2A4A3535" w14:textId="77777777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Focal Area</w:t>
            </w:r>
            <w:r>
              <w:rPr>
                <w:rFonts w:cstheme="minorHAnsi"/>
                <w:sz w:val="20"/>
                <w:szCs w:val="20"/>
              </w:rPr>
              <w:t>(s)</w:t>
            </w:r>
          </w:p>
        </w:tc>
        <w:tc>
          <w:tcPr>
            <w:tcW w:w="4675" w:type="dxa"/>
          </w:tcPr>
          <w:p w:rsidRPr="007355DB" w:rsidR="00694A88" w:rsidP="1E86C74C" w:rsidRDefault="00CA761C" w14:paraId="7BE80B1E" w14:textId="5B572D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iodiversity</w:t>
            </w:r>
          </w:p>
        </w:tc>
      </w:tr>
      <w:tr w:rsidRPr="00E819BB" w:rsidR="00760C44" w:rsidTr="1E86C74C" w14:paraId="2A8D68E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760C44" w:rsidR="00760C44" w:rsidP="00760C44" w:rsidRDefault="00760C44" w14:paraId="42CA5CD8" w14:textId="7B30B653">
            <w:pPr>
              <w:rPr>
                <w:rFonts w:cstheme="minorHAnsi"/>
                <w:sz w:val="20"/>
                <w:szCs w:val="20"/>
              </w:rPr>
            </w:pPr>
            <w:r w:rsidRPr="00760C44">
              <w:rPr>
                <w:sz w:val="20"/>
                <w:szCs w:val="20"/>
              </w:rPr>
              <w:t xml:space="preserve">GEF Strategy / Operational Program </w:t>
            </w:r>
          </w:p>
        </w:tc>
        <w:tc>
          <w:tcPr>
            <w:tcW w:w="4675" w:type="dxa"/>
          </w:tcPr>
          <w:p w:rsidRPr="00760C44" w:rsidR="00760C44" w:rsidP="00760C44" w:rsidRDefault="00760C44" w14:paraId="68589D0A" w14:textId="16CF7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760C44">
              <w:rPr>
                <w:sz w:val="20"/>
                <w:szCs w:val="20"/>
              </w:rPr>
              <w:t>GEF-7</w:t>
            </w:r>
          </w:p>
        </w:tc>
      </w:tr>
      <w:tr w:rsidRPr="00E819BB" w:rsidR="00694A88" w:rsidTr="1E86C74C" w14:paraId="19F9163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1E86C74C" w:rsidRDefault="2EE045E9" w14:paraId="03300495" w14:textId="2173DFFA">
            <w:pPr>
              <w:rPr>
                <w:sz w:val="20"/>
                <w:szCs w:val="20"/>
              </w:rPr>
            </w:pPr>
            <w:r w:rsidRPr="1E86C74C">
              <w:rPr>
                <w:sz w:val="20"/>
                <w:szCs w:val="20"/>
              </w:rPr>
              <w:t xml:space="preserve">Date of CEO </w:t>
            </w:r>
            <w:r w:rsidRPr="1E86C74C" w:rsidR="52585508">
              <w:rPr>
                <w:sz w:val="20"/>
                <w:szCs w:val="20"/>
              </w:rPr>
              <w:t>Approval</w:t>
            </w:r>
            <w:r w:rsidRPr="1E86C74C" w:rsidR="72805E38">
              <w:rPr>
                <w:sz w:val="20"/>
                <w:szCs w:val="20"/>
              </w:rPr>
              <w:t>/</w:t>
            </w:r>
            <w:r w:rsidRPr="1E86C74C" w:rsidR="1CCC40A8">
              <w:rPr>
                <w:sz w:val="20"/>
                <w:szCs w:val="20"/>
              </w:rPr>
              <w:t>Endorsemen</w:t>
            </w:r>
            <w:r w:rsidRPr="1E86C74C" w:rsidR="1CCC40A8">
              <w:rPr>
                <w:b w:val="0"/>
                <w:bCs w:val="0"/>
                <w:sz w:val="20"/>
                <w:szCs w:val="20"/>
              </w:rPr>
              <w:t>t</w:t>
            </w:r>
          </w:p>
        </w:tc>
        <w:tc>
          <w:tcPr>
            <w:tcW w:w="4675" w:type="dxa"/>
          </w:tcPr>
          <w:p w:rsidRPr="00E819BB" w:rsidR="00694A88" w:rsidP="6FD10F06" w:rsidRDefault="002715EA" w14:paraId="642C7E60" w14:textId="4BB05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7, 2022</w:t>
            </w:r>
          </w:p>
        </w:tc>
      </w:tr>
      <w:tr w:rsidRPr="00E819BB" w:rsidR="00694A88" w:rsidTr="1E86C74C" w14:paraId="4AF0B25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00694A88" w:rsidRDefault="00694A88" w14:paraId="03D56D89" w14:textId="77777777">
            <w:pPr>
              <w:rPr>
                <w:rFonts w:cstheme="minorHAnsi"/>
                <w:sz w:val="20"/>
                <w:szCs w:val="20"/>
              </w:rPr>
            </w:pPr>
            <w:r w:rsidRPr="00E819BB">
              <w:rPr>
                <w:rFonts w:cstheme="minorHAnsi"/>
                <w:sz w:val="20"/>
                <w:szCs w:val="20"/>
              </w:rPr>
              <w:t>Date of project start</w:t>
            </w:r>
            <w:r>
              <w:rPr>
                <w:rFonts w:cstheme="minorHAnsi"/>
                <w:sz w:val="20"/>
                <w:szCs w:val="20"/>
              </w:rPr>
              <w:t>/</w:t>
            </w:r>
            <w:r w:rsidRPr="00E819BB">
              <w:rPr>
                <w:rFonts w:cstheme="minorHAnsi"/>
                <w:sz w:val="20"/>
                <w:szCs w:val="20"/>
              </w:rPr>
              <w:t>effectiveness</w:t>
            </w:r>
          </w:p>
        </w:tc>
        <w:tc>
          <w:tcPr>
            <w:tcW w:w="4675" w:type="dxa"/>
          </w:tcPr>
          <w:p w:rsidRPr="00E819BB" w:rsidR="00694A88" w:rsidP="00694A88" w:rsidRDefault="002715EA" w14:paraId="2DD7CD6E" w14:textId="53D15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ebruary 15, 2022</w:t>
            </w:r>
          </w:p>
        </w:tc>
      </w:tr>
      <w:tr w:rsidRPr="00E819BB" w:rsidR="006E21DB" w:rsidTr="1E86C74C" w14:paraId="548A974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E21DB" w:rsidP="00694A88" w:rsidRDefault="006E21DB" w14:paraId="7C84BF1F" w14:textId="2941289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ate </w:t>
            </w:r>
            <w:r w:rsidR="00616128">
              <w:rPr>
                <w:rFonts w:cstheme="minorHAnsi"/>
                <w:sz w:val="20"/>
                <w:szCs w:val="20"/>
              </w:rPr>
              <w:t>when the grant agreement with EA was signed</w:t>
            </w:r>
          </w:p>
        </w:tc>
        <w:tc>
          <w:tcPr>
            <w:tcW w:w="4675" w:type="dxa"/>
          </w:tcPr>
          <w:p w:rsidR="006E21DB" w:rsidP="00694A88" w:rsidRDefault="00D20E5B" w14:paraId="0BA503AC" w14:textId="1F9549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ebruary 15. 2022</w:t>
            </w:r>
          </w:p>
        </w:tc>
      </w:tr>
      <w:tr w:rsidRPr="00E819BB" w:rsidR="00694A88" w:rsidTr="1E86C74C" w14:paraId="1821608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6FD10F06" w:rsidRDefault="281EAA14" w14:paraId="0EF6114B" w14:textId="77777777">
            <w:pPr>
              <w:rPr>
                <w:sz w:val="20"/>
                <w:szCs w:val="20"/>
              </w:rPr>
            </w:pPr>
            <w:r w:rsidRPr="006926BC">
              <w:rPr>
                <w:sz w:val="20"/>
                <w:szCs w:val="20"/>
              </w:rPr>
              <w:t>Date of project completion</w:t>
            </w:r>
            <w:r w:rsidRPr="6FD10F06">
              <w:rPr>
                <w:sz w:val="20"/>
                <w:szCs w:val="20"/>
              </w:rPr>
              <w:t xml:space="preserve"> (completion of project activities; indicate expected or actual)</w:t>
            </w:r>
          </w:p>
        </w:tc>
        <w:tc>
          <w:tcPr>
            <w:tcW w:w="4675" w:type="dxa"/>
          </w:tcPr>
          <w:p w:rsidRPr="00877476" w:rsidR="00694A88" w:rsidP="1E86C74C" w:rsidRDefault="00D20E5B" w14:paraId="11021662" w14:textId="262A5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31, 2027</w:t>
            </w:r>
          </w:p>
        </w:tc>
      </w:tr>
      <w:tr w:rsidRPr="00E819BB" w:rsidR="00694A88" w:rsidTr="1E86C74C" w14:paraId="3F118F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1E86C74C" w:rsidRDefault="2EE045E9" w14:paraId="5381EED8" w14:textId="11B693E2">
            <w:pPr>
              <w:rPr>
                <w:sz w:val="20"/>
                <w:szCs w:val="20"/>
              </w:rPr>
            </w:pPr>
            <w:r w:rsidRPr="1E86C74C">
              <w:rPr>
                <w:sz w:val="20"/>
                <w:szCs w:val="20"/>
              </w:rPr>
              <w:t xml:space="preserve">Name of </w:t>
            </w:r>
            <w:r w:rsidRPr="1E86C74C" w:rsidR="589CCA62">
              <w:rPr>
                <w:sz w:val="20"/>
                <w:szCs w:val="20"/>
              </w:rPr>
              <w:t xml:space="preserve">Mid-Term </w:t>
            </w:r>
            <w:r w:rsidRPr="1E86C74C">
              <w:rPr>
                <w:sz w:val="20"/>
                <w:szCs w:val="20"/>
              </w:rPr>
              <w:t>Evaluators</w:t>
            </w:r>
          </w:p>
        </w:tc>
        <w:tc>
          <w:tcPr>
            <w:tcW w:w="4675" w:type="dxa"/>
          </w:tcPr>
          <w:p w:rsidRPr="00E819BB" w:rsidR="00694A88" w:rsidP="00694A88" w:rsidRDefault="00CA761C" w14:paraId="3AB4A458" w14:textId="69E83BF1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rthEmpower</w:t>
            </w:r>
          </w:p>
        </w:tc>
      </w:tr>
      <w:tr w:rsidRPr="00E819BB" w:rsidR="00694A88" w:rsidTr="1E86C74C" w14:paraId="27C8821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Pr="00E819BB" w:rsidR="00694A88" w:rsidP="6FD10F06" w:rsidRDefault="281EAA14" w14:paraId="1FBDB872" w14:textId="7EA5EE3A">
            <w:pPr>
              <w:rPr>
                <w:sz w:val="20"/>
                <w:szCs w:val="20"/>
              </w:rPr>
            </w:pPr>
            <w:r w:rsidRPr="006926BC">
              <w:rPr>
                <w:sz w:val="20"/>
                <w:szCs w:val="20"/>
              </w:rPr>
              <w:t xml:space="preserve">Date of </w:t>
            </w:r>
            <w:r w:rsidRPr="006926BC" w:rsidR="550C57F9">
              <w:rPr>
                <w:sz w:val="20"/>
                <w:szCs w:val="20"/>
              </w:rPr>
              <w:t>Mid</w:t>
            </w:r>
            <w:r w:rsidRPr="006926BC" w:rsidR="4911A9CD">
              <w:rPr>
                <w:sz w:val="20"/>
                <w:szCs w:val="20"/>
              </w:rPr>
              <w:t>-</w:t>
            </w:r>
            <w:r w:rsidRPr="006926BC">
              <w:rPr>
                <w:sz w:val="20"/>
                <w:szCs w:val="20"/>
              </w:rPr>
              <w:t>Terminal Evaluation Completion</w:t>
            </w:r>
            <w:r w:rsidRPr="6FD10F06">
              <w:rPr>
                <w:sz w:val="20"/>
                <w:szCs w:val="20"/>
              </w:rPr>
              <w:t xml:space="preserve"> </w:t>
            </w:r>
          </w:p>
        </w:tc>
        <w:tc>
          <w:tcPr>
            <w:tcW w:w="4675" w:type="dxa"/>
          </w:tcPr>
          <w:p w:rsidRPr="00E819BB" w:rsidR="00694A88" w:rsidP="6FD10F06" w:rsidRDefault="00CA761C" w14:paraId="4C59B02D" w14:textId="6B9D3CC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r>
              <w:rPr>
                <w:rFonts w:ascii="Calibri" w:hAnsi="Calibri" w:eastAsia="Calibri" w:cs="Calibri"/>
                <w:sz w:val="20"/>
                <w:szCs w:val="20"/>
              </w:rPr>
              <w:t>September</w:t>
            </w:r>
            <w:r w:rsidR="007B6351">
              <w:rPr>
                <w:rFonts w:ascii="Calibri" w:hAnsi="Calibri" w:eastAsia="Calibri" w:cs="Calibri"/>
                <w:sz w:val="20"/>
                <w:szCs w:val="20"/>
              </w:rPr>
              <w:t xml:space="preserve"> 15,</w:t>
            </w:r>
            <w:r w:rsidR="009231E7">
              <w:rPr>
                <w:rFonts w:ascii="Calibri" w:hAnsi="Calibri" w:eastAsia="Calibri" w:cs="Calibri"/>
                <w:sz w:val="20"/>
                <w:szCs w:val="20"/>
              </w:rPr>
              <w:t xml:space="preserve"> 2025</w:t>
            </w:r>
          </w:p>
        </w:tc>
      </w:tr>
    </w:tbl>
    <w:p w:rsidR="00F92D6B" w:rsidP="00F92D6B" w:rsidRDefault="00F92D6B" w14:paraId="465B696B" w14:textId="77777777">
      <w:pPr>
        <w:pStyle w:val="NormalWeb"/>
        <w:rPr>
          <w:rFonts w:asciiTheme="minorHAnsi" w:hAnsiTheme="minorHAnsi" w:cstheme="minorHAnsi"/>
          <w:sz w:val="20"/>
          <w:szCs w:val="20"/>
        </w:rPr>
      </w:pPr>
      <w:r w:rsidRPr="00E819BB">
        <w:rPr>
          <w:rFonts w:asciiTheme="minorHAnsi" w:hAnsiTheme="minorHAnsi" w:cstheme="minorHAnsi"/>
          <w:b/>
          <w:sz w:val="20"/>
          <w:szCs w:val="20"/>
        </w:rPr>
        <w:t>Financial data</w:t>
      </w:r>
      <w:r w:rsidRPr="00E819BB">
        <w:rPr>
          <w:rFonts w:asciiTheme="minorHAnsi" w:hAnsiTheme="minorHAnsi" w:cstheme="minorHAnsi"/>
          <w:sz w:val="20"/>
          <w:szCs w:val="20"/>
        </w:rPr>
        <w:t>:</w:t>
      </w:r>
      <w:r w:rsidRPr="00E819BB">
        <w:rPr>
          <w:rFonts w:asciiTheme="minorHAnsi" w:hAnsiTheme="minorHAnsi" w:cstheme="minorHAnsi"/>
          <w:sz w:val="20"/>
          <w:szCs w:val="20"/>
        </w:rPr>
        <w:br/>
      </w:r>
      <w:r w:rsidRPr="00E819BB">
        <w:rPr>
          <w:rFonts w:asciiTheme="minorHAnsi" w:hAnsiTheme="minorHAnsi" w:cstheme="minorHAnsi"/>
          <w:sz w:val="20"/>
          <w:szCs w:val="20"/>
        </w:rPr>
        <w:t>Project Preparatio</w:t>
      </w:r>
      <w:r>
        <w:rPr>
          <w:rFonts w:asciiTheme="minorHAnsi" w:hAnsiTheme="minorHAnsi" w:cstheme="minorHAnsi"/>
          <w:sz w:val="20"/>
          <w:szCs w:val="20"/>
        </w:rPr>
        <w:t>n through PDF/PPG grants (in US</w:t>
      </w:r>
      <w:r w:rsidRPr="00E819BB">
        <w:rPr>
          <w:rFonts w:asciiTheme="minorHAnsi" w:hAnsiTheme="minorHAnsi" w:cstheme="minorHAnsi"/>
          <w:sz w:val="20"/>
          <w:szCs w:val="20"/>
        </w:rPr>
        <w:t xml:space="preserve">$) 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6234"/>
      </w:tblGrid>
      <w:tr w:rsidRPr="00C10C33" w:rsidR="00F724C4" w:rsidTr="00764B55" w14:paraId="7A48A32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Pr="00C10C33" w:rsidR="00F724C4" w:rsidP="00764B55" w:rsidRDefault="00F724C4" w14:paraId="44872357" w14:textId="77777777">
            <w:pPr>
              <w:rPr>
                <w:rFonts w:ascii="Calibri" w:hAnsi="Calibri" w:cs="Calibri"/>
                <w:sz w:val="20"/>
                <w:szCs w:val="20"/>
              </w:rPr>
            </w:pPr>
            <w:r w:rsidRPr="00C10C33">
              <w:rPr>
                <w:rFonts w:ascii="Calibri" w:hAnsi="Calibri" w:cs="Calibri"/>
                <w:sz w:val="20"/>
                <w:szCs w:val="20"/>
              </w:rPr>
              <w:t>GEF PPG financing for project preparation</w:t>
            </w:r>
          </w:p>
        </w:tc>
        <w:tc>
          <w:tcPr>
            <w:tcW w:w="6234" w:type="dxa"/>
          </w:tcPr>
          <w:p w:rsidRPr="00C10C33" w:rsidR="00F724C4" w:rsidP="00764B55" w:rsidRDefault="00027C5A" w14:paraId="0F63949A" w14:textId="2C27F6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10C33">
              <w:rPr>
                <w:rFonts w:ascii="Calibri" w:hAnsi="Calibri" w:cs="Calibri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400,000</w:t>
            </w:r>
          </w:p>
        </w:tc>
      </w:tr>
    </w:tbl>
    <w:p w:rsidR="00F92D6B" w:rsidP="00F92D6B" w:rsidRDefault="00F92D6B" w14:paraId="1D7A83EC" w14:textId="690522B6">
      <w:pPr>
        <w:pStyle w:val="NormalWeb"/>
        <w:rPr>
          <w:rFonts w:asciiTheme="minorHAnsi" w:hAnsiTheme="minorHAnsi" w:cstheme="minorHAnsi"/>
          <w:b/>
          <w:sz w:val="20"/>
          <w:szCs w:val="20"/>
        </w:rPr>
      </w:pPr>
      <w:r w:rsidRPr="00E819BB">
        <w:rPr>
          <w:rFonts w:asciiTheme="minorHAnsi" w:hAnsiTheme="minorHAnsi" w:cstheme="minorHAnsi"/>
          <w:b/>
          <w:sz w:val="20"/>
          <w:szCs w:val="20"/>
        </w:rPr>
        <w:t xml:space="preserve">GEF’s Project Funding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3116"/>
        <w:gridCol w:w="6235"/>
      </w:tblGrid>
      <w:tr w:rsidRPr="00C10C33" w:rsidR="003261C3" w:rsidTr="003261C3" w14:paraId="6B8BBC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Pr="00C10C33" w:rsidR="003261C3" w:rsidP="00764B55" w:rsidRDefault="003261C3" w14:paraId="73868E87" w14:textId="77777777">
            <w:pPr>
              <w:rPr>
                <w:rFonts w:ascii="Calibri" w:hAnsi="Calibri" w:cs="Calibri"/>
                <w:sz w:val="20"/>
                <w:szCs w:val="20"/>
              </w:rPr>
            </w:pPr>
            <w:r w:rsidRPr="00C10C33">
              <w:rPr>
                <w:rFonts w:ascii="Calibri" w:hAnsi="Calibri" w:cs="Calibri"/>
                <w:sz w:val="20"/>
                <w:szCs w:val="20"/>
              </w:rPr>
              <w:t xml:space="preserve">Particulars </w:t>
            </w:r>
          </w:p>
        </w:tc>
        <w:tc>
          <w:tcPr>
            <w:tcW w:w="6235" w:type="dxa"/>
          </w:tcPr>
          <w:p w:rsidRPr="00C10C33" w:rsidR="003261C3" w:rsidP="00764B55" w:rsidRDefault="003261C3" w14:paraId="0C16D52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10C33">
              <w:rPr>
                <w:rFonts w:ascii="Calibri" w:hAnsi="Calibri" w:cs="Calibri"/>
                <w:sz w:val="20"/>
                <w:szCs w:val="20"/>
              </w:rPr>
              <w:t>At Endorsement</w:t>
            </w:r>
          </w:p>
        </w:tc>
      </w:tr>
      <w:tr w:rsidRPr="00C10C33" w:rsidR="003261C3" w:rsidTr="003261C3" w14:paraId="04B23C1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Pr="00C10C33" w:rsidR="003261C3" w:rsidP="00764B55" w:rsidRDefault="003261C3" w14:paraId="6ACC3E43" w14:textId="77777777">
            <w:pPr>
              <w:rPr>
                <w:rFonts w:ascii="Calibri" w:hAnsi="Calibri" w:cs="Calibri"/>
                <w:sz w:val="20"/>
                <w:szCs w:val="20"/>
              </w:rPr>
            </w:pPr>
            <w:r w:rsidRPr="00C10C33">
              <w:rPr>
                <w:rFonts w:ascii="Calibri" w:hAnsi="Calibri" w:cs="Calibri"/>
                <w:sz w:val="20"/>
                <w:szCs w:val="20"/>
              </w:rPr>
              <w:t>GEF project grant</w:t>
            </w:r>
          </w:p>
        </w:tc>
        <w:tc>
          <w:tcPr>
            <w:tcW w:w="6235" w:type="dxa"/>
          </w:tcPr>
          <w:p w:rsidRPr="00C10C33" w:rsidR="003261C3" w:rsidP="00764B55" w:rsidRDefault="003261C3" w14:paraId="387D8B99" w14:textId="786E51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10C33">
              <w:rPr>
                <w:rFonts w:ascii="Calibri" w:hAnsi="Calibri" w:cs="Calibri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3261C3">
              <w:rPr>
                <w:sz w:val="20"/>
                <w:szCs w:val="20"/>
              </w:rPr>
              <w:t>22,535,780</w:t>
            </w:r>
          </w:p>
        </w:tc>
      </w:tr>
      <w:tr w:rsidRPr="00C10C33" w:rsidR="003261C3" w:rsidTr="003261C3" w14:paraId="1ECACE9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Pr="00C10C33" w:rsidR="003261C3" w:rsidP="00764B55" w:rsidRDefault="003261C3" w14:paraId="44B862D3" w14:textId="77777777">
            <w:pPr>
              <w:rPr>
                <w:rFonts w:ascii="Calibri" w:hAnsi="Calibri" w:cs="Calibri"/>
                <w:sz w:val="20"/>
                <w:szCs w:val="20"/>
              </w:rPr>
            </w:pPr>
            <w:r w:rsidRPr="00C10C33">
              <w:rPr>
                <w:rFonts w:ascii="Calibri" w:hAnsi="Calibri" w:cs="Calibri"/>
                <w:sz w:val="20"/>
                <w:szCs w:val="20"/>
              </w:rPr>
              <w:t>Co-financing</w:t>
            </w:r>
          </w:p>
        </w:tc>
        <w:tc>
          <w:tcPr>
            <w:tcW w:w="6235" w:type="dxa"/>
          </w:tcPr>
          <w:p w:rsidRPr="003261C3" w:rsidR="003261C3" w:rsidP="00764B55" w:rsidRDefault="003261C3" w14:paraId="70B40706" w14:textId="5239E1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261C3">
              <w:rPr>
                <w:rFonts w:ascii="Calibri" w:hAnsi="Calibri" w:cs="Calibri"/>
                <w:sz w:val="20"/>
                <w:szCs w:val="20"/>
              </w:rPr>
              <w:t xml:space="preserve">$ </w:t>
            </w:r>
            <w:r w:rsidRPr="003261C3">
              <w:rPr>
                <w:rFonts w:cs="Helvetica"/>
                <w:color w:val="000000"/>
                <w:sz w:val="20"/>
                <w:szCs w:val="20"/>
                <w:lang w:val="en-GB"/>
              </w:rPr>
              <w:t>90,384,856</w:t>
            </w:r>
          </w:p>
        </w:tc>
      </w:tr>
      <w:tr w:rsidRPr="00C10C33" w:rsidR="003261C3" w:rsidTr="003261C3" w14:paraId="771F364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Pr="00C10C33" w:rsidR="003261C3" w:rsidP="00764B55" w:rsidRDefault="003261C3" w14:paraId="6564F8E8" w14:textId="77777777">
            <w:pPr>
              <w:rPr>
                <w:rFonts w:ascii="Calibri" w:hAnsi="Calibri" w:cs="Calibri"/>
                <w:sz w:val="20"/>
                <w:szCs w:val="20"/>
              </w:rPr>
            </w:pPr>
            <w:r w:rsidRPr="00C10C33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6235" w:type="dxa"/>
          </w:tcPr>
          <w:p w:rsidRPr="00C10C33" w:rsidR="003261C3" w:rsidP="00764B55" w:rsidRDefault="003261C3" w14:paraId="6DADCBFF" w14:textId="6A3F6D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C10C33">
              <w:rPr>
                <w:rFonts w:ascii="Calibri" w:hAnsi="Calibri" w:cs="Calibri"/>
                <w:b/>
                <w:bCs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027C5A">
              <w:rPr>
                <w:rFonts w:ascii="Calibri" w:hAnsi="Calibri" w:cs="Calibri"/>
                <w:b/>
                <w:bCs/>
                <w:sz w:val="20"/>
                <w:szCs w:val="20"/>
              </w:rPr>
              <w:t>112,920,636</w:t>
            </w:r>
          </w:p>
        </w:tc>
      </w:tr>
    </w:tbl>
    <w:p w:rsidR="00F724C4" w:rsidP="00F92D6B" w:rsidRDefault="00F724C4" w14:paraId="0D6840B1" w14:textId="77777777">
      <w:pPr>
        <w:pStyle w:val="NormalWeb"/>
        <w:rPr>
          <w:rFonts w:asciiTheme="minorHAnsi" w:hAnsiTheme="minorHAnsi" w:cstheme="minorHAnsi"/>
          <w:b/>
          <w:sz w:val="20"/>
          <w:szCs w:val="20"/>
        </w:rPr>
      </w:pPr>
    </w:p>
    <w:p w:rsidR="00C10C33" w:rsidP="00F92D6B" w:rsidRDefault="00C10C33" w14:paraId="34DAEE64" w14:textId="77777777">
      <w:pPr>
        <w:pStyle w:val="NormalWeb"/>
        <w:rPr>
          <w:rFonts w:asciiTheme="minorHAnsi" w:hAnsiTheme="minorHAnsi" w:cstheme="minorHAnsi"/>
          <w:b/>
          <w:sz w:val="20"/>
          <w:szCs w:val="20"/>
        </w:rPr>
      </w:pPr>
    </w:p>
    <w:p w:rsidR="00C10C33" w:rsidP="00F92D6B" w:rsidRDefault="00C10C33" w14:paraId="453F10F4" w14:textId="77777777">
      <w:pPr>
        <w:pStyle w:val="NormalWeb"/>
        <w:rPr>
          <w:rFonts w:asciiTheme="minorHAnsi" w:hAnsiTheme="minorHAnsi" w:cstheme="minorHAnsi"/>
          <w:b/>
          <w:sz w:val="20"/>
          <w:szCs w:val="20"/>
        </w:rPr>
      </w:pPr>
    </w:p>
    <w:p w:rsidR="00C10C33" w:rsidP="00F92D6B" w:rsidRDefault="00C10C33" w14:paraId="30810294" w14:textId="77777777">
      <w:pPr>
        <w:pStyle w:val="NormalWeb"/>
        <w:rPr>
          <w:rFonts w:asciiTheme="minorHAnsi" w:hAnsiTheme="minorHAnsi" w:cstheme="minorHAnsi"/>
          <w:b/>
          <w:sz w:val="20"/>
          <w:szCs w:val="20"/>
        </w:rPr>
      </w:pPr>
    </w:p>
    <w:p w:rsidRPr="00E819BB" w:rsidR="00C10C33" w:rsidP="00F92D6B" w:rsidRDefault="00C10C33" w14:paraId="7AFFB0BD" w14:textId="77777777">
      <w:pPr>
        <w:pStyle w:val="NormalWeb"/>
        <w:rPr>
          <w:rFonts w:asciiTheme="minorHAnsi" w:hAnsiTheme="minorHAnsi" w:cstheme="minorHAnsi"/>
          <w:b/>
          <w:sz w:val="20"/>
          <w:szCs w:val="20"/>
        </w:rPr>
      </w:pPr>
    </w:p>
    <w:p w:rsidRPr="00E819BB" w:rsidR="00F92D6B" w:rsidP="00F92D6B" w:rsidRDefault="00F92D6B" w14:paraId="44BFFAB6" w14:textId="53F3E33F">
      <w:pPr>
        <w:pStyle w:val="NormalWeb"/>
        <w:rPr>
          <w:rFonts w:asciiTheme="minorHAnsi" w:hAnsiTheme="minorHAnsi" w:cstheme="minorBidi"/>
          <w:b/>
          <w:sz w:val="20"/>
          <w:szCs w:val="20"/>
        </w:rPr>
      </w:pPr>
      <w:r w:rsidRPr="707BDD2E">
        <w:rPr>
          <w:rFonts w:asciiTheme="minorHAnsi" w:hAnsiTheme="minorHAnsi" w:cstheme="minorBidi"/>
          <w:b/>
          <w:sz w:val="20"/>
          <w:szCs w:val="20"/>
        </w:rPr>
        <w:t xml:space="preserve">Project Co-financing </w:t>
      </w:r>
      <w:r w:rsidR="00377111">
        <w:rPr>
          <w:rFonts w:asciiTheme="minorHAnsi" w:hAnsiTheme="minorHAnsi" w:cstheme="minorBidi"/>
          <w:b/>
          <w:sz w:val="20"/>
          <w:szCs w:val="20"/>
        </w:rPr>
        <w:t>Breakdown</w:t>
      </w:r>
      <w:r w:rsidRPr="707BDD2E">
        <w:rPr>
          <w:rFonts w:asciiTheme="minorHAnsi" w:hAnsiTheme="minorHAnsi" w:cstheme="minorBidi"/>
          <w:b/>
          <w:sz w:val="20"/>
          <w:szCs w:val="20"/>
        </w:rPr>
        <w:t xml:space="preserve">: </w:t>
      </w:r>
    </w:p>
    <w:tbl>
      <w:tblPr>
        <w:tblW w:w="12022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610"/>
        <w:gridCol w:w="1515"/>
        <w:gridCol w:w="1221"/>
        <w:gridCol w:w="1134"/>
        <w:gridCol w:w="1134"/>
        <w:gridCol w:w="1134"/>
        <w:gridCol w:w="1134"/>
        <w:gridCol w:w="1134"/>
        <w:gridCol w:w="1006"/>
      </w:tblGrid>
      <w:tr w:rsidRPr="00C10C33" w:rsidR="00CE57F0" w:rsidTr="002733ED" w14:paraId="0BAC3E47" w14:textId="77777777">
        <w:trPr>
          <w:gridAfter w:val="1"/>
          <w:wAfter w:w="1006" w:type="dxa"/>
          <w:trHeight w:val="246"/>
        </w:trPr>
        <w:tc>
          <w:tcPr>
            <w:tcW w:w="261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C10C33" w:rsidR="00733529" w:rsidP="00B35BEA" w:rsidRDefault="00733529" w14:paraId="291DA8EA" w14:textId="77777777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Name of the Co-financer</w:t>
            </w:r>
          </w:p>
          <w:p w:rsidRPr="00C10C33" w:rsidR="00733529" w:rsidP="00C13A0F" w:rsidRDefault="00733529" w14:paraId="4D19FC56" w14:textId="71E5D027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515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hideMark/>
          </w:tcPr>
          <w:p w:rsidRPr="00C10C33" w:rsidR="00733529" w:rsidP="00B35BEA" w:rsidRDefault="00733529" w14:paraId="5680E500" w14:textId="77777777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Co-financer type</w:t>
            </w:r>
          </w:p>
          <w:p w:rsidRPr="00C10C33" w:rsidR="00733529" w:rsidP="00733529" w:rsidRDefault="00733529" w14:paraId="75945947" w14:textId="27D73343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  <w:p w:rsidRPr="00C10C33" w:rsidR="00733529" w:rsidP="001850F4" w:rsidRDefault="00733529" w14:paraId="01C7FDDB" w14:textId="5731F1E0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3489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hideMark/>
          </w:tcPr>
          <w:p w:rsidRPr="00C10C33" w:rsidR="00733529" w:rsidP="00084914" w:rsidRDefault="00733529" w14:paraId="706278D2" w14:textId="010F8810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Co-financing at project start</w:t>
            </w:r>
          </w:p>
        </w:tc>
        <w:tc>
          <w:tcPr>
            <w:tcW w:w="3402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8D08D" w:themeFill="accent6" w:themeFillTint="99"/>
            <w:hideMark/>
          </w:tcPr>
          <w:p w:rsidRPr="00C10C33" w:rsidR="00733529" w:rsidP="00084914" w:rsidRDefault="00733529" w14:paraId="0CC20E53" w14:textId="12DCAE1D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Actual co-financing at project M</w:t>
            </w:r>
            <w:r w:rsidRPr="00C10C33" w:rsidR="003F6A97">
              <w:rPr>
                <w:rFonts w:eastAsia="Times New Roman" w:cstheme="minorHAnsi"/>
                <w:b/>
                <w:bCs/>
                <w:sz w:val="20"/>
                <w:szCs w:val="20"/>
              </w:rPr>
              <w:t>TR</w:t>
            </w:r>
          </w:p>
        </w:tc>
      </w:tr>
      <w:tr w:rsidRPr="00C10C33" w:rsidR="00084914" w:rsidTr="002733ED" w14:paraId="2C921278" w14:textId="77777777">
        <w:trPr>
          <w:gridAfter w:val="1"/>
          <w:wAfter w:w="1006" w:type="dxa"/>
          <w:trHeight w:val="530"/>
        </w:trPr>
        <w:tc>
          <w:tcPr>
            <w:tcW w:w="2610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733529" w:rsidP="001850F4" w:rsidRDefault="00733529" w14:paraId="69DDDF24" w14:textId="38BB75DC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15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733529" w:rsidP="001850F4" w:rsidRDefault="00733529" w14:paraId="75BE9050" w14:textId="68FBEE9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22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  <w:hideMark/>
          </w:tcPr>
          <w:p w:rsidRPr="00C10C33" w:rsidR="00733529" w:rsidP="00084914" w:rsidRDefault="00733529" w14:paraId="2AB34B2B" w14:textId="676D786F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IN-KIND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  <w:hideMark/>
          </w:tcPr>
          <w:p w:rsidRPr="00C10C33" w:rsidR="00733529" w:rsidP="00084914" w:rsidRDefault="00733529" w14:paraId="3B577F12" w14:textId="1B70BEC8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GRANT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2F2F2" w:themeFill="background1" w:themeFillShade="F2"/>
            <w:vAlign w:val="center"/>
            <w:hideMark/>
          </w:tcPr>
          <w:p w:rsidRPr="00C10C33" w:rsidR="00733529" w:rsidP="00084914" w:rsidRDefault="00733529" w14:paraId="26B2B633" w14:textId="693441F2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  <w:hideMark/>
          </w:tcPr>
          <w:p w:rsidRPr="00C10C33" w:rsidR="00733529" w:rsidP="00084914" w:rsidRDefault="00733529" w14:paraId="31048225" w14:textId="14D2D4AE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IN-KIND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  <w:hideMark/>
          </w:tcPr>
          <w:p w:rsidRPr="00C10C33" w:rsidR="00733529" w:rsidP="00084914" w:rsidRDefault="00733529" w14:paraId="15018116" w14:textId="4F53C7C9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GRANT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  <w:hideMark/>
          </w:tcPr>
          <w:p w:rsidRPr="00C10C33" w:rsidR="00733529" w:rsidP="00084914" w:rsidRDefault="00733529" w14:paraId="75C1F2F2" w14:textId="6953C994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TOTAL</w:t>
            </w:r>
          </w:p>
        </w:tc>
      </w:tr>
      <w:tr w:rsidRPr="00C10C33" w:rsidR="004A3D32" w:rsidTr="002733ED" w14:paraId="31BC0422" w14:textId="77777777">
        <w:trPr>
          <w:gridAfter w:val="1"/>
          <w:wAfter w:w="1006" w:type="dxa"/>
          <w:trHeight w:val="285"/>
        </w:trPr>
        <w:tc>
          <w:tcPr>
            <w:tcW w:w="2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4A3D32" w:rsidP="004A3D32" w:rsidRDefault="004A3D32" w14:paraId="7ADB5670" w14:textId="5953EA4D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onservation International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6F56CB4B" w14:textId="5674FF39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GEF Agency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6FC1F82D" w14:textId="49EFF62B">
            <w:pPr>
              <w:ind w:left="90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7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7F5AC0F8" w14:textId="541FA765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8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59333D" w14:paraId="57A9D637" w14:textId="59362274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25</w:t>
            </w:r>
            <w:r w:rsidRPr="00C10C33" w:rsidR="00B13811">
              <w:rPr>
                <w:rFonts w:eastAsia="Times New Roman" w:cstheme="minorHAnsi"/>
                <w:color w:val="000000"/>
                <w:sz w:val="20"/>
                <w:szCs w:val="20"/>
              </w:rPr>
              <w:t>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298BDA04" w14:textId="733B5A1C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8,406,545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7537A3B7" w14:textId="25EAF52F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9,286,867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59333D" w14:paraId="7290A2A2" w14:textId="117F594E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17,693,412</w:t>
            </w:r>
          </w:p>
        </w:tc>
      </w:tr>
      <w:tr w:rsidRPr="00C10C33" w:rsidR="004A3D32" w:rsidTr="002733ED" w14:paraId="7F6A2A63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66998534" w14:textId="1026A253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IUCN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2818DACA" w14:textId="3E34AB87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GEF Agency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5C8E436F" w14:textId="4287DF2A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0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58BDE12C" w14:textId="2CC553B1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4,574,06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59333D" w14:paraId="07744BC0" w14:textId="191FADFB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sz w:val="20"/>
                <w:szCs w:val="20"/>
                <w:lang w:val="en-GB"/>
              </w:rPr>
              <w:t>24,574,06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138AB468" w14:textId="41351B8B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4B37C156" w14:textId="7E76DF86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7,972,736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59333D" w14:paraId="3500EBFD" w14:textId="11720693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7,927,736</w:t>
            </w:r>
          </w:p>
        </w:tc>
      </w:tr>
      <w:tr w:rsidRPr="00C10C33" w:rsidR="004A3D32" w:rsidTr="002733ED" w14:paraId="0EDE60C8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4A3D32" w:rsidP="004A3D32" w:rsidRDefault="004A3D32" w14:paraId="5BEF271B" w14:textId="16C472E2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UNDP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4EA8AA7F" w14:textId="4307DCD2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Donor Agency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37A1A04E" w14:textId="3AA02404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3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4E8FB14B" w14:textId="51AC2C5B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59333D" w14:paraId="799165BB" w14:textId="30A5D461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3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59F8AED1" w14:textId="03F6107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59333D" w14:paraId="345779BE" w14:textId="7D1166BB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59333D" w14:paraId="1AE6447E" w14:textId="322DF2FC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</w:tr>
      <w:tr w:rsidRPr="00C10C33" w:rsidR="004A3D32" w:rsidTr="002733ED" w14:paraId="48524204" w14:textId="77777777">
        <w:trPr>
          <w:gridAfter w:val="1"/>
          <w:wAfter w:w="1006" w:type="dxa"/>
          <w:trHeight w:val="475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4A3D32" w:rsidP="004A3D32" w:rsidRDefault="004A3D32" w14:paraId="04338551" w14:textId="5A09B94D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Global Wildlife Conservation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35190985" w14:textId="21BB607B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SO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1C8F05D1" w14:textId="59FA1884">
            <w:pPr>
              <w:ind w:left="-17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35DED5E1" w14:textId="032B0271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4,2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59333D" w14:paraId="40BFDFFF" w14:textId="5A1F2294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4,2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C10C33" w14:paraId="1C010983" w14:textId="03A6420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6ED6B231" w14:textId="4FF9C94F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4A3D32" w14:paraId="3D7EE635" w14:textId="0845399F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Pr="00C10C33" w:rsidR="004A3D32" w:rsidTr="002733ED" w14:paraId="157487F1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4A3D32" w:rsidP="004A3D32" w:rsidRDefault="004A3D32" w14:paraId="16BB673A" w14:textId="78027475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National Geographic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2C5B3A9E" w14:textId="34818C91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Donor Agency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42E495A4" w14:textId="3583F050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564D910A" w14:textId="55B5973F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3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B13811" w14:paraId="78C20C03" w14:textId="54C61465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3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4753D80F" w14:textId="00B053E5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769492C9" w14:textId="78B060F3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B13811" w14:paraId="3CD012F8" w14:textId="6AF664C2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</w:tr>
      <w:tr w:rsidRPr="00C10C33" w:rsidR="004A3D32" w:rsidTr="002733ED" w14:paraId="736DD15A" w14:textId="77777777">
        <w:trPr>
          <w:gridAfter w:val="1"/>
          <w:wAfter w:w="1006" w:type="dxa"/>
          <w:trHeight w:val="285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4A3D32" w:rsidP="004A3D32" w:rsidRDefault="004A3D32" w14:paraId="328FE5D8" w14:textId="0F3A98F5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Tenure Facility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787AA90B" w14:textId="67AD6CCD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SO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14B40A4D" w14:textId="1F47E306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59FBF6D3" w14:textId="55915FEE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5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B13811" w14:paraId="3238E81A" w14:textId="66465409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5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4C2CF30E" w14:textId="1C0C3F7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7375301B" w14:textId="2194B196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B13811" w14:paraId="71C37BB5" w14:textId="67745B54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</w:tr>
      <w:tr w:rsidRPr="00C10C33" w:rsidR="004A3D32" w:rsidTr="002733ED" w14:paraId="173B8ECC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4A3D32" w:rsidP="004A3D32" w:rsidRDefault="004A3D32" w14:paraId="57055A9C" w14:textId="15493FE1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NICFI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48C3FEA3" w14:textId="76AF5706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SO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220C7D9F" w14:textId="75B4AD9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543BFE66" w14:textId="615EDA1C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0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B13811" w14:paraId="1C9B6D64" w14:textId="43CE51C0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0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11C0631B" w14:textId="13B2E543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1CA6CB1E" w14:textId="56ABB1D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B13811" w14:paraId="45CAFC3D" w14:textId="0DE3BE4A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</w:tr>
      <w:tr w:rsidRPr="00C10C33" w:rsidR="004A3D32" w:rsidTr="002733ED" w14:paraId="3571242C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4A3D32" w:rsidP="004A3D32" w:rsidRDefault="004A3D32" w14:paraId="62E1EB65" w14:textId="29C8266E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Nia Tero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  <w:hideMark/>
          </w:tcPr>
          <w:p w:rsidRPr="00C10C33" w:rsidR="004A3D32" w:rsidP="004A3D32" w:rsidRDefault="004A3D32" w14:paraId="5F3AFA93" w14:textId="08E80FAA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74ABD050" w14:textId="3CAB74B2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7E637103" w14:textId="1B84D2D0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B13811" w14:paraId="47F38C48" w14:textId="150AFD40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B13811" w14:paraId="65597A4C" w14:textId="08DA53A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4A3D32" w:rsidP="004A3D32" w:rsidRDefault="004A3D32" w14:paraId="34B5B523" w14:textId="65323530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4A3D32" w:rsidP="004A3D32" w:rsidRDefault="00B13811" w14:paraId="39F2DF66" w14:textId="26FA363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</w:tr>
      <w:tr w:rsidRPr="00C10C33" w:rsidR="00B13811" w:rsidTr="002733ED" w14:paraId="4AA59F83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C10C33" w:rsidR="00B13811" w:rsidP="00B13811" w:rsidRDefault="00B13811" w14:paraId="508576D6" w14:textId="3988D975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Maliasili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  <w:hideMark/>
          </w:tcPr>
          <w:p w:rsidRPr="00C10C33" w:rsidR="00B13811" w:rsidP="00B13811" w:rsidRDefault="00B13811" w14:paraId="72E1AC68" w14:textId="22FD6596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B13811" w:rsidP="00B13811" w:rsidRDefault="00B13811" w14:paraId="56A0082B" w14:textId="779BC623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B13811" w:rsidP="00B13811" w:rsidRDefault="00B13811" w14:paraId="54663329" w14:textId="226BE962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B13811" w:rsidP="00B13811" w:rsidRDefault="00B13811" w14:paraId="6FC5880E" w14:textId="0FA9FF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B13811" w:rsidP="00B13811" w:rsidRDefault="00B13811" w14:paraId="08016AF7" w14:textId="0B2BBBF0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C10C33" w:rsidR="00B13811" w:rsidP="00B13811" w:rsidRDefault="00B13811" w14:paraId="39712C2B" w14:textId="4B9C9C1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B13811" w:rsidP="00B13811" w:rsidRDefault="00B13811" w14:paraId="45B84E6E" w14:textId="3B4814E6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</w:tr>
      <w:tr w:rsidRPr="00C10C33" w:rsidR="00B13811" w:rsidTr="002733ED" w14:paraId="4F6A8332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03E832B8" w14:textId="1465307D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NEFIN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B13811" w:rsidP="00B13811" w:rsidRDefault="00B13811" w14:paraId="7DEE7509" w14:textId="193AAA1A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400CE350" w14:textId="03A21541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5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49795671" w14:textId="66869EF4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4EF619D9" w14:textId="42C4AAD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5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524A69C8" w14:textId="51087A52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251,908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0BC8F03B" w14:textId="1DC34FF1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36B4C15B" w14:textId="02C4DBC6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251,908</w:t>
            </w:r>
          </w:p>
        </w:tc>
      </w:tr>
      <w:tr w:rsidRPr="00C10C33" w:rsidR="00B13811" w:rsidTr="002733ED" w14:paraId="52144057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0EC705EF" w14:textId="272F8361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Tingaule Thakali Sewa Samaj (Nepal)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B13811" w:rsidP="00B13811" w:rsidRDefault="00B13811" w14:paraId="043B6351" w14:textId="5D418B6B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755DC475" w14:textId="750BED41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1,46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2946B8E3" w14:textId="19E1256C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192FA406" w14:textId="243AA65D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,46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53B43F90" w14:textId="2415388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44F758CB" w14:textId="2394755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601649A6" w14:textId="1B8DB01D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</w:tr>
      <w:tr w:rsidRPr="00C10C33" w:rsidR="00B13811" w:rsidTr="002733ED" w14:paraId="5DC1E347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0654564E" w14:textId="19BF62AE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Tamu Hyula Chhoja Dhin-Gurung Rastriya Parisad (Nepal)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B13811" w:rsidP="00B13811" w:rsidRDefault="00B13811" w14:paraId="6C7F9D63" w14:textId="1374A4AF">
            <w:pPr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76C5E1DD" w14:textId="5ABE9711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1,46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2076C1B7" w14:textId="3BABEFE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06F248A6" w14:textId="28AAD3C5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,46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17D9C081" w14:textId="5D268EAC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17BAD12F" w14:textId="39FAD28D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74F7B404" w14:textId="0563CEB2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</w:tr>
      <w:tr w:rsidRPr="00C10C33" w:rsidR="00B13811" w:rsidTr="00C10C33" w14:paraId="6F0C8547" w14:textId="77777777">
        <w:trPr>
          <w:gridAfter w:val="1"/>
          <w:wAfter w:w="1006" w:type="dxa"/>
          <w:trHeight w:val="155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5469378A" w14:textId="5E397E5B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Nepal Magar Sangha (Nepal)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B13811" w:rsidP="00B13811" w:rsidRDefault="00B13811" w14:paraId="63848D9C" w14:textId="7F31DF95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6F3989C3" w14:textId="5CB64EE0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1,46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0D66F3DB" w14:textId="22D7E90E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C10C33" w:rsidR="00B13811" w:rsidP="00B13811" w:rsidRDefault="00B13811" w14:paraId="41A5CF55" w14:textId="2D416263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,46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110FC141" w14:textId="4505BECF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24759822" w14:textId="4ACB2BB0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4E5A08B2" w14:textId="045F049E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</w:tr>
      <w:tr w:rsidRPr="00C10C33" w:rsidR="00B13811" w:rsidTr="002733ED" w14:paraId="73B69B6E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371AB231" w14:textId="5EB15E6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NEFIN DCC Kaski (Nepal)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B13811" w:rsidP="00B13811" w:rsidRDefault="00B13811" w14:paraId="1632C29E" w14:textId="433B4BC5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SO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3460DF72" w14:textId="58FCD033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1,46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0368ED29" w14:textId="50149381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C10C33" w:rsidR="00B13811" w:rsidP="00B13811" w:rsidRDefault="00B13811" w14:paraId="6B5F0214" w14:textId="40683C04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,46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36DF9E58" w14:textId="0875E79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3BCA7128" w14:textId="6F57EC68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6063E78B" w14:textId="4C40C4D7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</w:tr>
      <w:tr w:rsidRPr="00C10C33" w:rsidR="00B13811" w:rsidTr="002733ED" w14:paraId="558B9AE5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428EA0FB" w14:textId="557F33C3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NEFIN DCC Manang (Nepal)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B13811" w:rsidP="00B13811" w:rsidRDefault="00B13811" w14:paraId="74C28D47" w14:textId="45D30C9F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66B2E3A9" w14:textId="75CC12C9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1,46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77D4C8CC" w14:textId="406B9866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C10C33" w:rsidR="00B13811" w:rsidP="00B13811" w:rsidRDefault="00B13811" w14:paraId="3928245C" w14:textId="79D34D4D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,46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5407A6A0" w14:textId="2E423DE9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449033B9" w14:textId="1B153A16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6B1D13C0" w14:textId="6BCC42B8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sz w:val="20"/>
                <w:szCs w:val="20"/>
              </w:rPr>
              <w:t>-</w:t>
            </w:r>
          </w:p>
        </w:tc>
      </w:tr>
      <w:tr w:rsidRPr="00C10C33" w:rsidR="00B13811" w:rsidTr="002733ED" w14:paraId="25FA80EC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B13811" w:rsidP="00B13811" w:rsidRDefault="00B13811" w14:paraId="7C60A140" w14:textId="0BF1AF56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National Trust for Nature Conservation (Nepal)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B13811" w:rsidP="00B13811" w:rsidRDefault="00B13811" w14:paraId="22170CD0" w14:textId="7F0012C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69534514" w14:textId="30F99631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3,00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3A8DEEFA" w14:textId="7AC26767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7215B712" w14:textId="585285DA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3,0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461D2DF7" w14:textId="3E4DD402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B13811" w:rsidP="00B13811" w:rsidRDefault="00B13811" w14:paraId="6879434E" w14:textId="18620B7A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B13811" w:rsidP="00B13811" w:rsidRDefault="00B13811" w14:paraId="0F17FABB" w14:textId="16288C26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</w:tr>
      <w:tr w:rsidRPr="00C10C33" w:rsidR="0059333D" w:rsidTr="002733ED" w14:paraId="0542E9C6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4D49EC63" w14:textId="51E03482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ANAPAC-RDC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27FE770B" w14:textId="6ECBFED5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6829BC1B" w14:textId="777777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24225338" w14:textId="7D38483D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359,44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53DF450A" w14:textId="4446D1D6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359,44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3768653A" w14:textId="777777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3B003EAF" w14:textId="5337ED8D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60,9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13718689" w14:textId="37339965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60,900</w:t>
            </w:r>
          </w:p>
        </w:tc>
      </w:tr>
      <w:tr w:rsidRPr="00C10C33" w:rsidR="0059333D" w:rsidTr="002733ED" w14:paraId="7C30C03B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69DB26C9" w14:textId="214B36E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WFD-World Peace Service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176BE92E" w14:textId="3CAB7978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SO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21DD3C5D" w14:textId="777777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3F618D88" w14:textId="11D7D7A0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30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1C7F7AC4" w14:textId="6BECCCAA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30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61957B4E" w14:textId="38F9A415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3EA851D4" w14:textId="360F7B89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5A57FA78" w14:textId="1763E259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</w:tr>
      <w:tr w:rsidRPr="00C10C33" w:rsidR="0059333D" w:rsidTr="002733ED" w14:paraId="0FB465E2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1D0B0F4C" w14:textId="5D85B699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USIP-United States Institute of Peace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4C569C24" w14:textId="0B83EEE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SO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31B1007F" w14:textId="777777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6E6CE5CB" w14:textId="2077CCF3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   97,5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62B89EE5" w14:textId="7674925C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   97,5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5FB4A4A9" w14:textId="5C18871A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301DCFB2" w14:textId="0B03157C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02B5B383" w14:textId="6DEF3184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</w:tr>
      <w:tr w:rsidRPr="00C10C33" w:rsidR="0059333D" w:rsidTr="002733ED" w14:paraId="71E10306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1E3B3A05" w14:textId="6DBAE964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IWGIA-Indigenous working Group on Indigenous Affairs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612D9374" w14:textId="6E1522EB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SO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2C7EA77A" w14:textId="777777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11EBC119" w14:textId="2EFE461E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   88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1C5BA464" w14:textId="711FD652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   88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02BE4EAC" w14:textId="3403E99B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59DCD4C1" w14:textId="105BD9F1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07DAD9C5" w14:textId="0C4B9635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</w:tr>
      <w:tr w:rsidRPr="00C10C33" w:rsidR="0059333D" w:rsidTr="0002457E" w14:paraId="4DFCCCB0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32EAFB16" w14:textId="36988B0E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Misereor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7BAF483D" w14:textId="081E41A0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0E7356C8" w14:textId="777777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79D4EB7A" w14:textId="6BD4BD72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   35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bottom"/>
          </w:tcPr>
          <w:p w:rsidRPr="00C10C33" w:rsidR="0059333D" w:rsidP="0059333D" w:rsidRDefault="0059333D" w14:paraId="785AA9B1" w14:textId="6D6DEE37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   35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492CED9A" w14:textId="1525AE23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5BA401FD" w14:textId="2EC4A641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3DED26F8" w14:textId="4ACE2F78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</w:tr>
      <w:tr w:rsidRPr="00C10C33" w:rsidR="0059333D" w:rsidTr="0002457E" w14:paraId="1776274E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3BB69541" w14:textId="151B56F4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PFR-Partners for Resilience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6688B05C" w14:textId="1D223049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SO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24E299C8" w14:textId="777777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243257C3" w14:textId="5B74A25E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30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bottom"/>
          </w:tcPr>
          <w:p w:rsidRPr="00C10C33" w:rsidR="0059333D" w:rsidP="0059333D" w:rsidRDefault="0059333D" w14:paraId="3A5D9FF8" w14:textId="2D589983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30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34CEB58D" w14:textId="61962B7C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7917AE7F" w14:textId="492ACBD4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1C8E3AE5" w14:textId="62FFDB9E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</w:tr>
      <w:tr w:rsidRPr="00C10C33" w:rsidR="0059333D" w:rsidTr="0002457E" w14:paraId="2E9FC1AA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65713FB6" w14:textId="54E39153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University of Birmingham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44A61756" w14:textId="2815230E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32DA1F80" w14:textId="777777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74F7427F" w14:textId="2485D5D4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   24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bottom"/>
          </w:tcPr>
          <w:p w:rsidRPr="00C10C33" w:rsidR="0059333D" w:rsidP="0059333D" w:rsidRDefault="0059333D" w14:paraId="4CBEE98A" w14:textId="3B05EEDD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   24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53122015" w14:textId="590F2BC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7965B45F" w14:textId="09DA510C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4DC58C2F" w14:textId="0C99321D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</w:tr>
      <w:tr w:rsidRPr="00C10C33" w:rsidR="0059333D" w:rsidTr="002733ED" w14:paraId="5B1190A7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46CE73B0" w14:textId="394B1051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Mapuche del territorio de Kurarewe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793902DF" w14:textId="4DEE9D90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CSO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1B302059" w14:textId="0CBAEA11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500,0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2055A910" w14:textId="77777777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11437D2B" w14:textId="14915A3A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500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6525907E" w14:textId="3401998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413,821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6D25229D" w14:textId="07EB4979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44ADD001" w14:textId="5F553AD4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413,821</w:t>
            </w:r>
          </w:p>
        </w:tc>
      </w:tr>
      <w:tr w:rsidRPr="00C10C33" w:rsidR="0059333D" w:rsidTr="002733ED" w14:paraId="3152279E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45F9D2CF" w14:textId="247586B4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Ujamaa Community Resource Team</w:t>
            </w:r>
            <w:r w:rsid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(UCRT)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1C193268" w14:textId="73BA546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0DAF8624" w14:textId="79B24099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112,622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21B9DC0F" w14:textId="76108ADA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793,834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723C0223" w14:textId="597E958E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cstheme="minorHAnsi"/>
                <w:sz w:val="20"/>
                <w:szCs w:val="20"/>
                <w:lang w:val="en-GB"/>
              </w:rPr>
              <w:t>906,456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032AFEFE" w14:textId="05F077B8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2384F692" w14:textId="2D43EAD5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12,622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3EF3FD88" w14:textId="19D082E3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12,622</w:t>
            </w:r>
          </w:p>
        </w:tc>
      </w:tr>
      <w:tr w:rsidRPr="00C10C33" w:rsidR="0059333D" w:rsidTr="002733ED" w14:paraId="6647B419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627B0016" w14:textId="0D9E06BF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Sotz'il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23BF3591" w14:textId="67F75440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7976D2E4" w14:textId="5487E03E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72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5E855F26" w14:textId="64F2A699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            378,400 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3DA02B6B" w14:textId="171C89DF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cstheme="minorHAnsi"/>
                <w:sz w:val="20"/>
                <w:szCs w:val="20"/>
                <w:lang w:val="en-GB"/>
              </w:rPr>
              <w:t>550,4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44AE6FF4" w14:textId="7BB29BD0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72,000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7309B370" w14:textId="0E5A55FD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5635BAAF" w14:textId="23713273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72,000</w:t>
            </w:r>
          </w:p>
        </w:tc>
      </w:tr>
      <w:tr w:rsidRPr="00C10C33" w:rsidR="0059333D" w:rsidTr="002733ED" w14:paraId="4529DEBA" w14:textId="77777777">
        <w:trPr>
          <w:gridAfter w:val="1"/>
          <w:wAfter w:w="1006" w:type="dxa"/>
          <w:trHeight w:val="246"/>
        </w:trPr>
        <w:tc>
          <w:tcPr>
            <w:tcW w:w="26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C10C33" w:rsidR="0059333D" w:rsidP="0059333D" w:rsidRDefault="0059333D" w14:paraId="61558AFF" w14:textId="6ED8073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IPF Thailand</w:t>
            </w:r>
          </w:p>
        </w:tc>
        <w:tc>
          <w:tcPr>
            <w:tcW w:w="15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:rsidRPr="00C10C33" w:rsidR="0059333D" w:rsidP="0059333D" w:rsidRDefault="0059333D" w14:paraId="29C2540C" w14:textId="759EB9E5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Beneficiaries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1F1F0A0E" w14:textId="77777777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04D18FAF" w14:textId="77777777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7681E2D2" w14:textId="77777777">
            <w:pPr>
              <w:jc w:val="right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6FE77F9B" w14:textId="26AACBB9">
            <w:pPr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27,853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10C33" w:rsidR="0059333D" w:rsidP="0059333D" w:rsidRDefault="0059333D" w14:paraId="1F175E1D" w14:textId="74DAD2BB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eastAsia="Times New Roman" w:cstheme="minorHAnsi"/>
                <w:color w:val="000000"/>
                <w:sz w:val="20"/>
                <w:szCs w:val="20"/>
              </w:rPr>
              <w:t>133,523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</w:tcPr>
          <w:p w:rsidRPr="00C10C33" w:rsidR="0059333D" w:rsidP="0059333D" w:rsidRDefault="0059333D" w14:paraId="5E823B4D" w14:textId="188B8F71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C10C33">
              <w:rPr>
                <w:rFonts w:cstheme="minorHAnsi"/>
                <w:color w:val="000000"/>
                <w:sz w:val="20"/>
                <w:szCs w:val="20"/>
                <w:lang w:val="en-GB"/>
              </w:rPr>
              <w:t>161,376</w:t>
            </w:r>
          </w:p>
        </w:tc>
      </w:tr>
      <w:tr w:rsidRPr="00C10C33" w:rsidR="0059333D" w:rsidTr="002733ED" w14:paraId="1D288524" w14:textId="0C1BB68E">
        <w:trPr>
          <w:trHeight w:val="737"/>
        </w:trPr>
        <w:tc>
          <w:tcPr>
            <w:tcW w:w="4125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59333D" w:rsidP="0059333D" w:rsidRDefault="0059333D" w14:paraId="0F494682" w14:textId="1F90D7F7">
            <w:pPr>
              <w:jc w:val="right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Total </w:t>
            </w:r>
          </w:p>
        </w:tc>
        <w:tc>
          <w:tcPr>
            <w:tcW w:w="122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59333D" w:rsidP="0059333D" w:rsidRDefault="0059333D" w14:paraId="0922A433" w14:textId="49968E81">
            <w:pPr>
              <w:jc w:val="right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31,234,622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59333D" w:rsidP="0059333D" w:rsidRDefault="0059333D" w14:paraId="1101EA22" w14:textId="25F4356A">
            <w:pPr>
              <w:jc w:val="right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59,150,234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vAlign w:val="center"/>
            <w:hideMark/>
          </w:tcPr>
          <w:p w:rsidRPr="00C10C33" w:rsidR="0059333D" w:rsidP="0059333D" w:rsidRDefault="0059333D" w14:paraId="117FD745" w14:textId="0A5C0AFF">
            <w:pPr>
              <w:jc w:val="right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cstheme="minorHAnsi"/>
                <w:b/>
                <w:bCs/>
                <w:color w:val="000000"/>
                <w:sz w:val="20"/>
                <w:szCs w:val="20"/>
                <w:lang w:val="en-GB"/>
              </w:rPr>
              <w:t>90,384,856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59333D" w:rsidP="0059333D" w:rsidRDefault="0059333D" w14:paraId="70723F64" w14:textId="4DE02902">
            <w:pPr>
              <w:jc w:val="right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9,272,127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C10C33" w:rsidR="0059333D" w:rsidP="0059333D" w:rsidRDefault="0059333D" w14:paraId="69F6CA8C" w14:textId="37B3E0A9">
            <w:pPr>
              <w:ind w:left="-159"/>
              <w:jc w:val="right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eastAsia="Times New Roman" w:cstheme="minorHAnsi"/>
                <w:b/>
                <w:bCs/>
                <w:sz w:val="20"/>
                <w:szCs w:val="20"/>
              </w:rPr>
              <w:t>17,666,648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vAlign w:val="center"/>
            <w:hideMark/>
          </w:tcPr>
          <w:p w:rsidRPr="00C10C33" w:rsidR="0059333D" w:rsidP="0059333D" w:rsidRDefault="0059333D" w14:paraId="3BC55A5D" w14:textId="205D0C20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C10C33">
              <w:rPr>
                <w:rFonts w:cstheme="minorHAnsi"/>
                <w:b/>
                <w:bCs/>
                <w:color w:val="000000"/>
                <w:sz w:val="20"/>
                <w:szCs w:val="20"/>
                <w:lang w:val="en-GB"/>
              </w:rPr>
              <w:t>26,938,775</w:t>
            </w:r>
          </w:p>
        </w:tc>
        <w:tc>
          <w:tcPr>
            <w:tcW w:w="1006" w:type="dxa"/>
            <w:vAlign w:val="center"/>
          </w:tcPr>
          <w:p w:rsidRPr="00C10C33" w:rsidR="0059333D" w:rsidP="0059333D" w:rsidRDefault="0059333D" w14:paraId="1E371565" w14:textId="1F43A10D">
            <w:pPr>
              <w:spacing w:after="160" w:line="259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:rsidRPr="00F92D6B" w:rsidR="00171D4D" w:rsidP="07B1209B" w:rsidRDefault="00171D4D" w14:paraId="7A8B8146" w14:textId="0E3FC165">
      <w:pPr>
        <w:pStyle w:val="Normal"/>
        <w:rPr>
          <w:sz w:val="20"/>
          <w:szCs w:val="20"/>
        </w:rPr>
      </w:pPr>
    </w:p>
    <w:sectPr w:rsidRPr="00F92D6B" w:rsidR="00171D4D" w:rsidSect="00F34F8D">
      <w:head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16423" w:rsidP="00487951" w:rsidRDefault="00316423" w14:paraId="6C7D250D" w14:textId="77777777">
      <w:r>
        <w:separator/>
      </w:r>
    </w:p>
  </w:endnote>
  <w:endnote w:type="continuationSeparator" w:id="0">
    <w:p w:rsidR="00316423" w:rsidP="00487951" w:rsidRDefault="00316423" w14:paraId="54A77239" w14:textId="77777777">
      <w:r>
        <w:continuationSeparator/>
      </w:r>
    </w:p>
  </w:endnote>
  <w:endnote w:type="continuationNotice" w:id="1">
    <w:p w:rsidR="00316423" w:rsidRDefault="00316423" w14:paraId="41FA52B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16423" w:rsidP="00487951" w:rsidRDefault="00316423" w14:paraId="5DDE605C" w14:textId="77777777">
      <w:r>
        <w:separator/>
      </w:r>
    </w:p>
  </w:footnote>
  <w:footnote w:type="continuationSeparator" w:id="0">
    <w:p w:rsidR="00316423" w:rsidP="00487951" w:rsidRDefault="00316423" w14:paraId="6A217F7B" w14:textId="77777777">
      <w:r>
        <w:continuationSeparator/>
      </w:r>
    </w:p>
  </w:footnote>
  <w:footnote w:type="continuationNotice" w:id="1">
    <w:p w:rsidR="00316423" w:rsidRDefault="00316423" w14:paraId="6EA7728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8862C3" w:rsidR="00171D4D" w:rsidP="00F34F8D" w:rsidRDefault="00507D65" w14:paraId="54FB8AD1" w14:textId="4521902B">
    <w:pPr>
      <w:pStyle w:val="Header"/>
      <w:jc w:val="both"/>
    </w:pPr>
    <w:r>
      <w:tab/>
    </w:r>
    <w:r>
      <w:tab/>
    </w:r>
    <w:r w:rsidRPr="008862C3" w:rsidR="008862C3">
      <w:rPr>
        <w:noProof/>
      </w:rPr>
      <w:drawing>
        <wp:inline distT="0" distB="0" distL="0" distR="0" wp14:anchorId="3FAF35C9" wp14:editId="0A5D7910">
          <wp:extent cx="1369045" cy="471268"/>
          <wp:effectExtent l="0" t="0" r="3175" b="5080"/>
          <wp:docPr id="315305830" name="Picture 2" descr="A logo with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5305830" name="Picture 2" descr="A logo with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245" cy="482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9948B3"/>
    <w:multiLevelType w:val="hybridMultilevel"/>
    <w:tmpl w:val="3B78BB48"/>
    <w:lvl w:ilvl="0" w:tplc="45E82EA8">
      <w:start w:val="101"/>
      <w:numFmt w:val="bullet"/>
      <w:lvlText w:val="-"/>
      <w:lvlJc w:val="left"/>
      <w:pPr>
        <w:ind w:left="45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" w15:restartNumberingAfterBreak="0">
    <w:nsid w:val="6AF3297E"/>
    <w:multiLevelType w:val="hybridMultilevel"/>
    <w:tmpl w:val="DEDC1C9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6C65376B"/>
    <w:multiLevelType w:val="hybridMultilevel"/>
    <w:tmpl w:val="1A3CAE18"/>
    <w:lvl w:ilvl="0" w:tplc="951E20A8">
      <w:start w:val="5"/>
      <w:numFmt w:val="bullet"/>
      <w:lvlText w:val="-"/>
      <w:lvlJc w:val="left"/>
      <w:pPr>
        <w:ind w:left="41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hint="default" w:ascii="Wingdings" w:hAnsi="Wingdings"/>
      </w:rPr>
    </w:lvl>
  </w:abstractNum>
  <w:num w:numId="1" w16cid:durableId="741607881">
    <w:abstractNumId w:val="2"/>
  </w:num>
  <w:num w:numId="2" w16cid:durableId="1189416048">
    <w:abstractNumId w:val="1"/>
  </w:num>
  <w:num w:numId="3" w16cid:durableId="70498730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rQ0MjKxtDA2NbBU0lEKTi0uzszPAykwrgUAN3RbcCwAAAA="/>
  </w:docVars>
  <w:rsids>
    <w:rsidRoot w:val="00EA6359"/>
    <w:rsid w:val="00002288"/>
    <w:rsid w:val="00014E6C"/>
    <w:rsid w:val="000164DF"/>
    <w:rsid w:val="00027C5A"/>
    <w:rsid w:val="000330AE"/>
    <w:rsid w:val="00036CA2"/>
    <w:rsid w:val="00040E0A"/>
    <w:rsid w:val="00056B92"/>
    <w:rsid w:val="00081636"/>
    <w:rsid w:val="00084914"/>
    <w:rsid w:val="0009007C"/>
    <w:rsid w:val="00092F4C"/>
    <w:rsid w:val="0009450E"/>
    <w:rsid w:val="00095E44"/>
    <w:rsid w:val="000B2D5F"/>
    <w:rsid w:val="000B2F81"/>
    <w:rsid w:val="000C1EFC"/>
    <w:rsid w:val="000C2676"/>
    <w:rsid w:val="000D1BC9"/>
    <w:rsid w:val="000D3C57"/>
    <w:rsid w:val="000D6E85"/>
    <w:rsid w:val="00104EB4"/>
    <w:rsid w:val="0010748F"/>
    <w:rsid w:val="00124E04"/>
    <w:rsid w:val="00165026"/>
    <w:rsid w:val="00171D4D"/>
    <w:rsid w:val="00174383"/>
    <w:rsid w:val="001850F4"/>
    <w:rsid w:val="00190624"/>
    <w:rsid w:val="00192A3E"/>
    <w:rsid w:val="001A0BC8"/>
    <w:rsid w:val="001A46F8"/>
    <w:rsid w:val="001B2F15"/>
    <w:rsid w:val="001B3308"/>
    <w:rsid w:val="001C6C6C"/>
    <w:rsid w:val="001D017B"/>
    <w:rsid w:val="001D50A9"/>
    <w:rsid w:val="002121DF"/>
    <w:rsid w:val="00230305"/>
    <w:rsid w:val="00241C33"/>
    <w:rsid w:val="00254925"/>
    <w:rsid w:val="00263710"/>
    <w:rsid w:val="00263FF2"/>
    <w:rsid w:val="00264CE2"/>
    <w:rsid w:val="00270AC3"/>
    <w:rsid w:val="002715EA"/>
    <w:rsid w:val="002733ED"/>
    <w:rsid w:val="00273740"/>
    <w:rsid w:val="00274602"/>
    <w:rsid w:val="00295EF6"/>
    <w:rsid w:val="002A2E7D"/>
    <w:rsid w:val="002B212D"/>
    <w:rsid w:val="002B6F29"/>
    <w:rsid w:val="002D0AE9"/>
    <w:rsid w:val="002E78D0"/>
    <w:rsid w:val="003049A4"/>
    <w:rsid w:val="00316423"/>
    <w:rsid w:val="0032611A"/>
    <w:rsid w:val="003261C3"/>
    <w:rsid w:val="003335AA"/>
    <w:rsid w:val="00364296"/>
    <w:rsid w:val="00367758"/>
    <w:rsid w:val="00377111"/>
    <w:rsid w:val="00383456"/>
    <w:rsid w:val="003838E5"/>
    <w:rsid w:val="00385C62"/>
    <w:rsid w:val="003A0478"/>
    <w:rsid w:val="003A74BD"/>
    <w:rsid w:val="003C18DD"/>
    <w:rsid w:val="003E062B"/>
    <w:rsid w:val="003F50BA"/>
    <w:rsid w:val="003F5505"/>
    <w:rsid w:val="003F6A97"/>
    <w:rsid w:val="00406976"/>
    <w:rsid w:val="00432DB5"/>
    <w:rsid w:val="004351FB"/>
    <w:rsid w:val="00441D3B"/>
    <w:rsid w:val="004575B2"/>
    <w:rsid w:val="00463E7A"/>
    <w:rsid w:val="004755C3"/>
    <w:rsid w:val="00477FC1"/>
    <w:rsid w:val="00483B3F"/>
    <w:rsid w:val="00487951"/>
    <w:rsid w:val="004A0531"/>
    <w:rsid w:val="004A287F"/>
    <w:rsid w:val="004A2E44"/>
    <w:rsid w:val="004A3D32"/>
    <w:rsid w:val="004A69AA"/>
    <w:rsid w:val="004B1AC8"/>
    <w:rsid w:val="004B1F37"/>
    <w:rsid w:val="004B2018"/>
    <w:rsid w:val="004D0A5E"/>
    <w:rsid w:val="004D5EA6"/>
    <w:rsid w:val="004E0E82"/>
    <w:rsid w:val="004E444E"/>
    <w:rsid w:val="004E5879"/>
    <w:rsid w:val="00502B43"/>
    <w:rsid w:val="005039BB"/>
    <w:rsid w:val="00505458"/>
    <w:rsid w:val="00507D65"/>
    <w:rsid w:val="00516778"/>
    <w:rsid w:val="005311B3"/>
    <w:rsid w:val="0053369F"/>
    <w:rsid w:val="005361D7"/>
    <w:rsid w:val="00536203"/>
    <w:rsid w:val="00542220"/>
    <w:rsid w:val="00552AE0"/>
    <w:rsid w:val="005600B0"/>
    <w:rsid w:val="005639DB"/>
    <w:rsid w:val="00565634"/>
    <w:rsid w:val="005666E3"/>
    <w:rsid w:val="005677AD"/>
    <w:rsid w:val="00571A8E"/>
    <w:rsid w:val="00571CBD"/>
    <w:rsid w:val="0057286A"/>
    <w:rsid w:val="00573446"/>
    <w:rsid w:val="0057643A"/>
    <w:rsid w:val="005853E4"/>
    <w:rsid w:val="0059333D"/>
    <w:rsid w:val="00595739"/>
    <w:rsid w:val="005A1876"/>
    <w:rsid w:val="00606F94"/>
    <w:rsid w:val="006079FE"/>
    <w:rsid w:val="0061057E"/>
    <w:rsid w:val="00613B98"/>
    <w:rsid w:val="00616128"/>
    <w:rsid w:val="006170D6"/>
    <w:rsid w:val="00617707"/>
    <w:rsid w:val="006263C8"/>
    <w:rsid w:val="006303F4"/>
    <w:rsid w:val="00630A4B"/>
    <w:rsid w:val="00634221"/>
    <w:rsid w:val="0063609D"/>
    <w:rsid w:val="0063765F"/>
    <w:rsid w:val="00644EB3"/>
    <w:rsid w:val="00650489"/>
    <w:rsid w:val="006657E1"/>
    <w:rsid w:val="006665B9"/>
    <w:rsid w:val="00671374"/>
    <w:rsid w:val="00675340"/>
    <w:rsid w:val="006840A5"/>
    <w:rsid w:val="006926BC"/>
    <w:rsid w:val="00694A88"/>
    <w:rsid w:val="006E21DB"/>
    <w:rsid w:val="006E352B"/>
    <w:rsid w:val="006E3DF6"/>
    <w:rsid w:val="006E761F"/>
    <w:rsid w:val="006F4AF4"/>
    <w:rsid w:val="00733529"/>
    <w:rsid w:val="007355DB"/>
    <w:rsid w:val="00760C44"/>
    <w:rsid w:val="00773A96"/>
    <w:rsid w:val="00776C44"/>
    <w:rsid w:val="007959CE"/>
    <w:rsid w:val="007976E5"/>
    <w:rsid w:val="007A1DC8"/>
    <w:rsid w:val="007A57CE"/>
    <w:rsid w:val="007B3675"/>
    <w:rsid w:val="007B4638"/>
    <w:rsid w:val="007B6351"/>
    <w:rsid w:val="007C38D8"/>
    <w:rsid w:val="007C7330"/>
    <w:rsid w:val="007D3521"/>
    <w:rsid w:val="007D51CB"/>
    <w:rsid w:val="007E298D"/>
    <w:rsid w:val="007F3865"/>
    <w:rsid w:val="008038DB"/>
    <w:rsid w:val="00816FA4"/>
    <w:rsid w:val="00821A1E"/>
    <w:rsid w:val="00822B87"/>
    <w:rsid w:val="008275C7"/>
    <w:rsid w:val="00845B6A"/>
    <w:rsid w:val="00846BAD"/>
    <w:rsid w:val="00862DCA"/>
    <w:rsid w:val="00873FE4"/>
    <w:rsid w:val="0087512B"/>
    <w:rsid w:val="00875BEB"/>
    <w:rsid w:val="00877476"/>
    <w:rsid w:val="008843B6"/>
    <w:rsid w:val="00884C2C"/>
    <w:rsid w:val="008862C3"/>
    <w:rsid w:val="0089396A"/>
    <w:rsid w:val="008A1F22"/>
    <w:rsid w:val="008A63A8"/>
    <w:rsid w:val="008B1D81"/>
    <w:rsid w:val="008B4416"/>
    <w:rsid w:val="008B6D08"/>
    <w:rsid w:val="008C5523"/>
    <w:rsid w:val="008C755C"/>
    <w:rsid w:val="008D14F5"/>
    <w:rsid w:val="008D3601"/>
    <w:rsid w:val="008D7A63"/>
    <w:rsid w:val="008F2422"/>
    <w:rsid w:val="00910FA7"/>
    <w:rsid w:val="00916F3A"/>
    <w:rsid w:val="0091780C"/>
    <w:rsid w:val="009231E7"/>
    <w:rsid w:val="00946741"/>
    <w:rsid w:val="009521C8"/>
    <w:rsid w:val="0095531E"/>
    <w:rsid w:val="00957555"/>
    <w:rsid w:val="009626A0"/>
    <w:rsid w:val="009642CA"/>
    <w:rsid w:val="009659F9"/>
    <w:rsid w:val="00975448"/>
    <w:rsid w:val="009A25CE"/>
    <w:rsid w:val="009A43A1"/>
    <w:rsid w:val="009A508D"/>
    <w:rsid w:val="009A5A34"/>
    <w:rsid w:val="009A600C"/>
    <w:rsid w:val="009B4689"/>
    <w:rsid w:val="009B601B"/>
    <w:rsid w:val="009F6536"/>
    <w:rsid w:val="00A014BA"/>
    <w:rsid w:val="00A24567"/>
    <w:rsid w:val="00A305C6"/>
    <w:rsid w:val="00A42478"/>
    <w:rsid w:val="00A42AB9"/>
    <w:rsid w:val="00A44504"/>
    <w:rsid w:val="00AA0164"/>
    <w:rsid w:val="00AA31E8"/>
    <w:rsid w:val="00AA3480"/>
    <w:rsid w:val="00AA416B"/>
    <w:rsid w:val="00AA78E8"/>
    <w:rsid w:val="00AB0CA8"/>
    <w:rsid w:val="00AC04F1"/>
    <w:rsid w:val="00AD11CC"/>
    <w:rsid w:val="00AE0C91"/>
    <w:rsid w:val="00AE167C"/>
    <w:rsid w:val="00AE4A2C"/>
    <w:rsid w:val="00B02735"/>
    <w:rsid w:val="00B02D5A"/>
    <w:rsid w:val="00B038BC"/>
    <w:rsid w:val="00B126DA"/>
    <w:rsid w:val="00B13811"/>
    <w:rsid w:val="00B34FBA"/>
    <w:rsid w:val="00B35BEA"/>
    <w:rsid w:val="00B42C77"/>
    <w:rsid w:val="00B93468"/>
    <w:rsid w:val="00BA58BA"/>
    <w:rsid w:val="00BB3550"/>
    <w:rsid w:val="00BC3E32"/>
    <w:rsid w:val="00BC4A50"/>
    <w:rsid w:val="00BF3A19"/>
    <w:rsid w:val="00BF48B9"/>
    <w:rsid w:val="00C01268"/>
    <w:rsid w:val="00C10C33"/>
    <w:rsid w:val="00C13A0F"/>
    <w:rsid w:val="00C22076"/>
    <w:rsid w:val="00C23B7B"/>
    <w:rsid w:val="00C30ACC"/>
    <w:rsid w:val="00C352BE"/>
    <w:rsid w:val="00C600FE"/>
    <w:rsid w:val="00C641DF"/>
    <w:rsid w:val="00C80D0A"/>
    <w:rsid w:val="00C93ED1"/>
    <w:rsid w:val="00CA6446"/>
    <w:rsid w:val="00CA6F31"/>
    <w:rsid w:val="00CA761C"/>
    <w:rsid w:val="00CC0716"/>
    <w:rsid w:val="00CC17EC"/>
    <w:rsid w:val="00CC4424"/>
    <w:rsid w:val="00CD1BF7"/>
    <w:rsid w:val="00CE57F0"/>
    <w:rsid w:val="00CF01DF"/>
    <w:rsid w:val="00CF4C79"/>
    <w:rsid w:val="00CF5ACA"/>
    <w:rsid w:val="00CF5E9B"/>
    <w:rsid w:val="00D2064F"/>
    <w:rsid w:val="00D20E5B"/>
    <w:rsid w:val="00D25C9F"/>
    <w:rsid w:val="00D27461"/>
    <w:rsid w:val="00D27A06"/>
    <w:rsid w:val="00D31A13"/>
    <w:rsid w:val="00D46265"/>
    <w:rsid w:val="00D46A7C"/>
    <w:rsid w:val="00D54A70"/>
    <w:rsid w:val="00D637B0"/>
    <w:rsid w:val="00D7136B"/>
    <w:rsid w:val="00D825AE"/>
    <w:rsid w:val="00D82EEF"/>
    <w:rsid w:val="00D929C4"/>
    <w:rsid w:val="00D95EE2"/>
    <w:rsid w:val="00DB42FD"/>
    <w:rsid w:val="00DB4A2A"/>
    <w:rsid w:val="00DB7D5E"/>
    <w:rsid w:val="00DC013E"/>
    <w:rsid w:val="00DC67E0"/>
    <w:rsid w:val="00DF1E63"/>
    <w:rsid w:val="00DF7135"/>
    <w:rsid w:val="00DF792D"/>
    <w:rsid w:val="00E0038A"/>
    <w:rsid w:val="00E148A0"/>
    <w:rsid w:val="00E1513F"/>
    <w:rsid w:val="00E17622"/>
    <w:rsid w:val="00E229AB"/>
    <w:rsid w:val="00E279B5"/>
    <w:rsid w:val="00E316EE"/>
    <w:rsid w:val="00E35358"/>
    <w:rsid w:val="00E6228F"/>
    <w:rsid w:val="00E8632F"/>
    <w:rsid w:val="00EA33EB"/>
    <w:rsid w:val="00EA498B"/>
    <w:rsid w:val="00EA6359"/>
    <w:rsid w:val="00EB511C"/>
    <w:rsid w:val="00ED63B3"/>
    <w:rsid w:val="00EE1038"/>
    <w:rsid w:val="00EE4016"/>
    <w:rsid w:val="00EE4B11"/>
    <w:rsid w:val="00EF1085"/>
    <w:rsid w:val="00F01F2F"/>
    <w:rsid w:val="00F0382A"/>
    <w:rsid w:val="00F123E4"/>
    <w:rsid w:val="00F2049E"/>
    <w:rsid w:val="00F26867"/>
    <w:rsid w:val="00F34F8D"/>
    <w:rsid w:val="00F411D9"/>
    <w:rsid w:val="00F453DC"/>
    <w:rsid w:val="00F518B6"/>
    <w:rsid w:val="00F724C4"/>
    <w:rsid w:val="00F828C8"/>
    <w:rsid w:val="00F92871"/>
    <w:rsid w:val="00F92D6B"/>
    <w:rsid w:val="00F977F8"/>
    <w:rsid w:val="00F97B8E"/>
    <w:rsid w:val="00FA77B9"/>
    <w:rsid w:val="00FB17BD"/>
    <w:rsid w:val="00FB19CD"/>
    <w:rsid w:val="00FB5B54"/>
    <w:rsid w:val="00FC6856"/>
    <w:rsid w:val="00FD1031"/>
    <w:rsid w:val="00FE6B63"/>
    <w:rsid w:val="00FE78CB"/>
    <w:rsid w:val="063B91E8"/>
    <w:rsid w:val="0717C458"/>
    <w:rsid w:val="07B1209B"/>
    <w:rsid w:val="0AEDB462"/>
    <w:rsid w:val="0B0762DE"/>
    <w:rsid w:val="0C16D3F4"/>
    <w:rsid w:val="13782473"/>
    <w:rsid w:val="15B99049"/>
    <w:rsid w:val="1A443E1C"/>
    <w:rsid w:val="1AD46E21"/>
    <w:rsid w:val="1ADBFF07"/>
    <w:rsid w:val="1AE07006"/>
    <w:rsid w:val="1C295858"/>
    <w:rsid w:val="1C8296C5"/>
    <w:rsid w:val="1CB9833C"/>
    <w:rsid w:val="1CCC40A8"/>
    <w:rsid w:val="1E86C74C"/>
    <w:rsid w:val="1F91090C"/>
    <w:rsid w:val="216595D7"/>
    <w:rsid w:val="223CA948"/>
    <w:rsid w:val="2375FC5D"/>
    <w:rsid w:val="251BFF51"/>
    <w:rsid w:val="26C0553A"/>
    <w:rsid w:val="281EAA14"/>
    <w:rsid w:val="28AC85AD"/>
    <w:rsid w:val="2A2A6241"/>
    <w:rsid w:val="2EE045E9"/>
    <w:rsid w:val="2EF89BD7"/>
    <w:rsid w:val="2FCC10D1"/>
    <w:rsid w:val="2FCF68DA"/>
    <w:rsid w:val="31D1B44D"/>
    <w:rsid w:val="3230E83C"/>
    <w:rsid w:val="36B9EEFC"/>
    <w:rsid w:val="36E4B721"/>
    <w:rsid w:val="38FACC37"/>
    <w:rsid w:val="39FDEF66"/>
    <w:rsid w:val="3B97085B"/>
    <w:rsid w:val="3FA32717"/>
    <w:rsid w:val="40BA8194"/>
    <w:rsid w:val="4352C9D2"/>
    <w:rsid w:val="44D33148"/>
    <w:rsid w:val="4911A9CD"/>
    <w:rsid w:val="4B4A4A7D"/>
    <w:rsid w:val="4B704BF0"/>
    <w:rsid w:val="4C4A1092"/>
    <w:rsid w:val="4D1FAE74"/>
    <w:rsid w:val="4D8AFFA1"/>
    <w:rsid w:val="4E946415"/>
    <w:rsid w:val="50DF03B3"/>
    <w:rsid w:val="50EC1A2A"/>
    <w:rsid w:val="5143630E"/>
    <w:rsid w:val="52585508"/>
    <w:rsid w:val="53289473"/>
    <w:rsid w:val="550C57F9"/>
    <w:rsid w:val="552A056D"/>
    <w:rsid w:val="55C2A527"/>
    <w:rsid w:val="57B92348"/>
    <w:rsid w:val="589CCA62"/>
    <w:rsid w:val="59448018"/>
    <w:rsid w:val="5BF61365"/>
    <w:rsid w:val="5CC03246"/>
    <w:rsid w:val="5CDA9483"/>
    <w:rsid w:val="6023638B"/>
    <w:rsid w:val="6289D6A9"/>
    <w:rsid w:val="63D3EF71"/>
    <w:rsid w:val="6665B9D7"/>
    <w:rsid w:val="669DD053"/>
    <w:rsid w:val="687B3577"/>
    <w:rsid w:val="68EA16B1"/>
    <w:rsid w:val="69E7FC3B"/>
    <w:rsid w:val="69F682E1"/>
    <w:rsid w:val="6A3ECF6E"/>
    <w:rsid w:val="6B6B5EB1"/>
    <w:rsid w:val="6B883EF6"/>
    <w:rsid w:val="6EAECC00"/>
    <w:rsid w:val="6FD10F06"/>
    <w:rsid w:val="707BDD2E"/>
    <w:rsid w:val="7213570A"/>
    <w:rsid w:val="72805E38"/>
    <w:rsid w:val="739841DB"/>
    <w:rsid w:val="7633B3DC"/>
    <w:rsid w:val="798564CA"/>
    <w:rsid w:val="7C85BB3D"/>
    <w:rsid w:val="7D2FC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FEDC68"/>
  <w15:chartTrackingRefBased/>
  <w15:docId w15:val="{CEC1031E-4D2E-4AD4-8094-856D8146601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B2D5F"/>
    <w:pPr>
      <w:spacing w:after="0" w:line="240" w:lineRule="auto"/>
    </w:pPr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B2D5F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table" w:styleId="PlainTable1">
    <w:name w:val="Plain Table 1"/>
    <w:basedOn w:val="TableNormal"/>
    <w:uiPriority w:val="41"/>
    <w:rsid w:val="000B2D5F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0B2D5F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0B2D5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7438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879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7951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879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95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87951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87951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87951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518B6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F518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18B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518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18B6"/>
    <w:rPr>
      <w:color w:val="605E5C"/>
      <w:shd w:val="clear" w:color="auto" w:fill="E1DFDD"/>
    </w:rPr>
  </w:style>
  <w:style w:type="paragraph" w:styleId="FreeForm" w:customStyle="1">
    <w:name w:val="Free Form"/>
    <w:uiPriority w:val="99"/>
    <w:rsid w:val="00EE4B11"/>
    <w:pPr>
      <w:spacing w:after="120" w:line="240" w:lineRule="auto"/>
      <w:ind w:left="360" w:hanging="360"/>
    </w:pPr>
    <w:rPr>
      <w:rFonts w:ascii="Helvetica" w:hAnsi="Helvetica" w:eastAsia="Times New Roman" w:cs="Times New Roman"/>
      <w:color w:val="000000"/>
      <w:sz w:val="24"/>
      <w:szCs w:val="20"/>
    </w:rPr>
  </w:style>
  <w:style w:type="paragraph" w:styleId="Revision">
    <w:name w:val="Revision"/>
    <w:hidden/>
    <w:uiPriority w:val="99"/>
    <w:semiHidden/>
    <w:rsid w:val="00542220"/>
    <w:pPr>
      <w:spacing w:after="0" w:line="240" w:lineRule="auto"/>
    </w:pPr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4A2E44"/>
    <w:rPr>
      <w:color w:val="2B579A"/>
      <w:shd w:val="clear" w:color="auto" w:fill="E1DFDD"/>
    </w:rPr>
  </w:style>
  <w:style w:type="character" w:styleId="normaltextrun" w:customStyle="1">
    <w:name w:val="normaltextrun"/>
    <w:basedOn w:val="DefaultParagraphFont"/>
    <w:rsid w:val="00230305"/>
  </w:style>
  <w:style w:type="character" w:styleId="eop" w:customStyle="1">
    <w:name w:val="eop"/>
    <w:basedOn w:val="DefaultParagraphFont"/>
    <w:rsid w:val="00230305"/>
  </w:style>
  <w:style w:type="table" w:styleId="TableGrid">
    <w:name w:val="Table Grid"/>
    <w:basedOn w:val="TableNormal"/>
    <w:uiPriority w:val="59"/>
    <w:rsid w:val="00264CE2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01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9/05/relationships/documenttasks" Target="documenttasks/documenttasks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86F36EFB-B0D2-433D-AEF0-26DADA9544E4}">
    <t:Anchor>
      <t:Comment id="1675556284"/>
    </t:Anchor>
    <t:History>
      <t:Event id="{B02E7ACD-8D9A-4700-9F71-D0283497AE22}" time="2025-06-24T15:42:59.05Z">
        <t:Attribution userId="S::lcheruiyot@conservation.org::881d59c9-26e2-4c9f-a2ca-957a916170ef" userProvider="AD" userName="Laureen Cheruiyot"/>
        <t:Anchor>
          <t:Comment id="1675556284"/>
        </t:Anchor>
        <t:Create/>
      </t:Event>
      <t:Event id="{B637C59E-70B8-4D16-BA23-007F597D86AD}" time="2025-06-24T15:42:59.05Z">
        <t:Attribution userId="S::lcheruiyot@conservation.org::881d59c9-26e2-4c9f-a2ca-957a916170ef" userProvider="AD" userName="Laureen Cheruiyot"/>
        <t:Anchor>
          <t:Comment id="1675556284"/>
        </t:Anchor>
        <t:Assign userId="S::emast@conservation.org::4849941d-d2f6-485a-afe6-3277577fb661" userProvider="AD" userName="Elizabeth Mast"/>
      </t:Event>
      <t:Event id="{AD9C93CB-961A-47D6-92BA-9A00C5D00BC6}" time="2025-06-24T15:42:59.05Z">
        <t:Attribution userId="S::lcheruiyot@conservation.org::881d59c9-26e2-4c9f-a2ca-957a916170ef" userProvider="AD" userName="Laureen Cheruiyot"/>
        <t:Anchor>
          <t:Comment id="1675556284"/>
        </t:Anchor>
        <t:SetTitle title="Hi @Elizabeth Mast pls assist to add the cofinancing that has materialized to date"/>
      </t:Event>
    </t:History>
  </t:Task>
</t:Task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GEF Documents Content Type" ma:contentTypeID="0x01010000FE34C145B86045B63DA32DFB8FDDBE00F30692405A985C4A8B0A6D5A715BB992" ma:contentTypeVersion="28" ma:contentTypeDescription="" ma:contentTypeScope="" ma:versionID="36e6f767950a3badd2e0f1012791e488">
  <xsd:schema xmlns:xsd="http://www.w3.org/2001/XMLSchema" xmlns:xs="http://www.w3.org/2001/XMLSchema" xmlns:p="http://schemas.microsoft.com/office/2006/metadata/properties" xmlns:ns2="ceb00776-aa5c-4fc8-b6fe-5f035152e4b6" xmlns:ns3="c7ede9f9-c657-4e65-88e7-7be717847d9e" xmlns:ns4="3e02667f-0271-471b-bd6e-11a2e16def1d" xmlns:ns5="ff57b53f-0493-42a0-86f6-b9b1333ab06d" xmlns:ns6="b8caa731-411c-4ce8-a2a6-5b517e250d33" targetNamespace="http://schemas.microsoft.com/office/2006/metadata/properties" ma:root="true" ma:fieldsID="3abe4ed0045449214721bdfd4c6879c9" ns2:_="" ns3:_="" ns4:_="" ns5:_="" ns6:_="">
    <xsd:import namespace="ceb00776-aa5c-4fc8-b6fe-5f035152e4b6"/>
    <xsd:import namespace="c7ede9f9-c657-4e65-88e7-7be717847d9e"/>
    <xsd:import namespace="3e02667f-0271-471b-bd6e-11a2e16def1d"/>
    <xsd:import namespace="ff57b53f-0493-42a0-86f6-b9b1333ab06d"/>
    <xsd:import namespace="b8caa731-411c-4ce8-a2a6-5b517e250d33"/>
    <xsd:element name="properties">
      <xsd:complexType>
        <xsd:sequence>
          <xsd:element name="documentManagement">
            <xsd:complexType>
              <xsd:all>
                <xsd:element ref="ns2:Classification" minOccurs="0"/>
                <xsd:element ref="ns2:Country1" minOccurs="0"/>
                <xsd:element ref="ns2:DocActive" minOccurs="0"/>
                <xsd:element ref="ns2:DocCategory" minOccurs="0"/>
                <xsd:element ref="ns2:DocPrefix" minOccurs="0"/>
                <xsd:element ref="ns2:DocType" minOccurs="0"/>
                <xsd:element ref="ns2:DocumentTitle" minOccurs="0"/>
                <xsd:element ref="ns2:FocalArea" minOccurs="0"/>
                <xsd:element ref="ns2:GEFID" minOccurs="0"/>
                <xsd:element ref="ns2:ProjectTitle" minOccurs="0"/>
                <xsd:element ref="ns2:ProjectType" minOccurs="0"/>
                <xsd:element ref="ns2:TrustFundType" minOccurs="0"/>
                <xsd:element ref="ns3:MediaServiceMetadata" minOccurs="0"/>
                <xsd:element ref="ns3:MediaServiceFastMetadata" minOccurs="0"/>
                <xsd:element ref="ns4:TaxCatchAll" minOccurs="0"/>
                <xsd:element ref="ns2:GEFCountry" minOccurs="0"/>
                <xsd:element ref="ns2:GEFProjectID" minOccurs="0"/>
                <xsd:element ref="ns5:MediaServiceAutoTags" minOccurs="0"/>
                <xsd:element ref="ns5:MediaServiceOCR" minOccurs="0"/>
                <xsd:element ref="ns6:SharedWithUsers" minOccurs="0"/>
                <xsd:element ref="ns6:SharedWithDetails" minOccurs="0"/>
                <xsd:element ref="ns5:MediaServiceDateTaken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  <xsd:element ref="ns5:MediaServiceLocation" minOccurs="0"/>
                <xsd:element ref="ns5:lcf76f155ced4ddcb4097134ff3c332f" minOccurs="0"/>
                <xsd:element ref="ns5:MediaLengthInSeconds" minOccurs="0"/>
                <xsd:element ref="ns5:MediaServiceObjectDetectorVersions" minOccurs="0"/>
                <xsd:element ref="ns5:MediaServiceSearchProperties" minOccurs="0"/>
                <xsd:element ref="ns6:ProjectTypeSubType1" minOccurs="0"/>
                <xsd:element ref="ns6:ProjectTypeSubType2" minOccurs="0"/>
                <xsd:element ref="ns6:DocCategory" minOccurs="0"/>
                <xsd:element ref="ns6:DocClassification" minOccurs="0"/>
                <xsd:element ref="ns6:FocalArea" minOccurs="0"/>
                <xsd:element ref="ns6:GEFID" minOccurs="0"/>
                <xsd:element ref="ns6:Phase" minOccurs="0"/>
                <xsd:element ref="ns6:ProjectStatus" minOccurs="0"/>
                <xsd:element ref="ns6:ProjectTitle" minOccurs="0"/>
                <xsd:element ref="ns6:ProjectType" minOccurs="0"/>
                <xsd:element ref="ns6:RecordStatus" minOccurs="0"/>
                <xsd:element ref="ns6:TrustF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00776-aa5c-4fc8-b6fe-5f035152e4b6" elementFormDefault="qualified">
    <xsd:import namespace="http://schemas.microsoft.com/office/2006/documentManagement/types"/>
    <xsd:import namespace="http://schemas.microsoft.com/office/infopath/2007/PartnerControls"/>
    <xsd:element name="Classification" ma:index="8" nillable="true" ma:displayName="Classification" ma:internalName="Classification">
      <xsd:simpleType>
        <xsd:restriction base="dms:Text">
          <xsd:maxLength value="255"/>
        </xsd:restriction>
      </xsd:simpleType>
    </xsd:element>
    <xsd:element name="Country1" ma:index="9" nillable="true" ma:displayName="Country" ma:internalName="Country1">
      <xsd:simpleType>
        <xsd:restriction base="dms:Text">
          <xsd:maxLength value="255"/>
        </xsd:restriction>
      </xsd:simpleType>
    </xsd:element>
    <xsd:element name="DocActive" ma:index="10" nillable="true" ma:displayName="DocActive" ma:default="Active" ma:format="Dropdown" ma:internalName="DocActive" ma:readOnly="false">
      <xsd:simpleType>
        <xsd:restriction base="dms:Choice">
          <xsd:enumeration value="Active"/>
          <xsd:enumeration value="InActive"/>
        </xsd:restriction>
      </xsd:simpleType>
    </xsd:element>
    <xsd:element name="DocCategory" ma:index="11" nillable="true" ma:displayName="DocCategory" ma:internalName="DocCategory">
      <xsd:simpleType>
        <xsd:restriction base="dms:Text">
          <xsd:maxLength value="255"/>
        </xsd:restriction>
      </xsd:simpleType>
    </xsd:element>
    <xsd:element name="DocPrefix" ma:index="12" nillable="true" ma:displayName="DocPrefix" ma:internalName="DocPrefix">
      <xsd:simpleType>
        <xsd:restriction base="dms:Text">
          <xsd:maxLength value="255"/>
        </xsd:restriction>
      </xsd:simpleType>
    </xsd:element>
    <xsd:element name="DocType" ma:index="13" nillable="true" ma:displayName="DocType" ma:internalName="DocType">
      <xsd:simpleType>
        <xsd:restriction base="dms:Text">
          <xsd:maxLength value="255"/>
        </xsd:restriction>
      </xsd:simpleType>
    </xsd:element>
    <xsd:element name="DocumentTitle" ma:index="14" nillable="true" ma:displayName="DocumentTitle" ma:internalName="DocumentTitle">
      <xsd:simpleType>
        <xsd:restriction base="dms:Text">
          <xsd:maxLength value="255"/>
        </xsd:restriction>
      </xsd:simpleType>
    </xsd:element>
    <xsd:element name="FocalArea" ma:index="15" nillable="true" ma:displayName="FocalArea" ma:internalName="FocalArea">
      <xsd:simpleType>
        <xsd:restriction base="dms:Text">
          <xsd:maxLength value="255"/>
        </xsd:restriction>
      </xsd:simpleType>
    </xsd:element>
    <xsd:element name="GEFID" ma:index="16" nillable="true" ma:displayName="GEFID" ma:internalName="GEFID">
      <xsd:simpleType>
        <xsd:restriction base="dms:Text">
          <xsd:maxLength value="255"/>
        </xsd:restriction>
      </xsd:simpleType>
    </xsd:element>
    <xsd:element name="ProjectTitle" ma:index="17" nillable="true" ma:displayName="ProjectTitle" ma:internalName="ProjectTitle" ma:readOnly="false">
      <xsd:simpleType>
        <xsd:restriction base="dms:Note">
          <xsd:maxLength value="255"/>
        </xsd:restriction>
      </xsd:simpleType>
    </xsd:element>
    <xsd:element name="ProjectType" ma:index="18" nillable="true" ma:displayName="ProjectType" ma:internalName="ProjectType">
      <xsd:simpleType>
        <xsd:restriction base="dms:Text">
          <xsd:maxLength value="255"/>
        </xsd:restriction>
      </xsd:simpleType>
    </xsd:element>
    <xsd:element name="TrustFundType" ma:index="19" nillable="true" ma:displayName="TrustFundType" ma:internalName="TrustFundType">
      <xsd:simpleType>
        <xsd:restriction base="dms:Text">
          <xsd:maxLength value="255"/>
        </xsd:restriction>
      </xsd:simpleType>
    </xsd:element>
    <xsd:element name="GEFCountry" ma:index="23" nillable="true" ma:displayName="GEFCountry" ma:internalName="GEFCountry">
      <xsd:simpleType>
        <xsd:restriction base="dms:Note"/>
      </xsd:simpleType>
    </xsd:element>
    <xsd:element name="GEFProjectID" ma:index="24" nillable="true" ma:displayName="GEFProjectID" ma:internalName="GEFProject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de9f9-c657-4e65-88e7-7be717847d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a0844f6-a59b-4fa4-b58a-6bc4e72871bd}" ma:internalName="TaxCatchAll" ma:showField="CatchAllData" ma:web="ceb00776-aa5c-4fc8-b6fe-5f035152e4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57b53f-0493-42a0-86f6-b9b1333ab06d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4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2a6c10d7-b926-4fc0-945e-3cbf5049f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3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aa731-411c-4ce8-a2a6-5b517e250d33" elementFormDefault="qualified">
    <xsd:import namespace="http://schemas.microsoft.com/office/2006/documentManagement/types"/>
    <xsd:import namespace="http://schemas.microsoft.com/office/infopath/2007/PartnerControls"/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ProjectTypeSubType1" ma:index="40" nillable="true" ma:displayName="ProjectTypeSubType1" ma:internalName="ProjectTypeSubType1">
      <xsd:simpleType>
        <xsd:restriction base="dms:Text">
          <xsd:maxLength value="255"/>
        </xsd:restriction>
      </xsd:simpleType>
    </xsd:element>
    <xsd:element name="ProjectTypeSubType2" ma:index="41" nillable="true" ma:displayName="ProjectTypeSubType2" ma:internalName="ProjectTypeSubType2">
      <xsd:simpleType>
        <xsd:restriction base="dms:Text">
          <xsd:maxLength value="255"/>
        </xsd:restriction>
      </xsd:simpleType>
    </xsd:element>
    <xsd:element name="DocCategory" ma:index="42" nillable="true" ma:displayName="DocCategory" ma:default="" ma:internalName="DocCategory0">
      <xsd:simpleType>
        <xsd:restriction base="dms:Text">
          <xsd:maxLength value="255"/>
        </xsd:restriction>
      </xsd:simpleType>
    </xsd:element>
    <xsd:element name="DocClassification" ma:index="43" nillable="true" ma:displayName="DocClassification" ma:default="" ma:internalName="DocClassification">
      <xsd:simpleType>
        <xsd:restriction base="dms:Text">
          <xsd:maxLength value="255"/>
        </xsd:restriction>
      </xsd:simpleType>
    </xsd:element>
    <xsd:element name="FocalArea" ma:index="44" nillable="true" ma:displayName="FocalArea" ma:default="" ma:internalName="FocalArea0">
      <xsd:simpleType>
        <xsd:restriction base="dms:Text">
          <xsd:maxLength value="255"/>
        </xsd:restriction>
      </xsd:simpleType>
    </xsd:element>
    <xsd:element name="GEFID" ma:index="45" nillable="true" ma:displayName="GEFID" ma:default="" ma:internalName="GEFID0">
      <xsd:simpleType>
        <xsd:restriction base="dms:Text">
          <xsd:maxLength value="255"/>
        </xsd:restriction>
      </xsd:simpleType>
    </xsd:element>
    <xsd:element name="Phase" ma:index="46" nillable="true" ma:displayName="Phase" ma:default="" ma:indexed="true" ma:internalName="Phase">
      <xsd:simpleType>
        <xsd:restriction base="dms:Text">
          <xsd:maxLength value="255"/>
        </xsd:restriction>
      </xsd:simpleType>
    </xsd:element>
    <xsd:element name="ProjectStatus" ma:index="47" nillable="true" ma:displayName="ProjectStatus" ma:default="" ma:internalName="ProjectStatus">
      <xsd:simpleType>
        <xsd:restriction base="dms:Text">
          <xsd:maxLength value="255"/>
        </xsd:restriction>
      </xsd:simpleType>
    </xsd:element>
    <xsd:element name="ProjectTitle" ma:index="48" nillable="true" ma:displayName="ProjectTitle" ma:default="" ma:internalName="ProjectTitle0">
      <xsd:simpleType>
        <xsd:restriction base="dms:Text">
          <xsd:maxLength value="255"/>
        </xsd:restriction>
      </xsd:simpleType>
    </xsd:element>
    <xsd:element name="ProjectType" ma:index="49" nillable="true" ma:displayName="ProjectType" ma:default="" ma:internalName="ProjectType0">
      <xsd:simpleType>
        <xsd:restriction base="dms:Text">
          <xsd:maxLength value="255"/>
        </xsd:restriction>
      </xsd:simpleType>
    </xsd:element>
    <xsd:element name="RecordStatus" ma:index="50" nillable="true" ma:displayName="RecordStatus" ma:default="Active" ma:format="Dropdown" ma:internalName="RecordStatus">
      <xsd:simpleType>
        <xsd:restriction base="dms:Choice">
          <xsd:enumeration value="Active"/>
          <xsd:enumeration value="InActive"/>
        </xsd:restriction>
      </xsd:simpleType>
    </xsd:element>
    <xsd:element name="TrustFund" ma:index="51" nillable="true" ma:displayName="TrustFund" ma:default="" ma:internalName="TrustFun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57b53f-0493-42a0-86f6-b9b1333ab06d">
      <Terms xmlns="http://schemas.microsoft.com/office/infopath/2007/PartnerControls"/>
    </lcf76f155ced4ddcb4097134ff3c332f>
    <TaxCatchAll xmlns="3e02667f-0271-471b-bd6e-11a2e16def1d" xsi:nil="true"/>
    <DocType xmlns="ceb00776-aa5c-4fc8-b6fe-5f035152e4b6">MTR</DocType>
    <ProjectTypeSubType2 xmlns="b8caa731-411c-4ce8-a2a6-5b517e250d33" xsi:nil="true"/>
    <Phase xmlns="b8caa731-411c-4ce8-a2a6-5b517e250d33">GEF - 7</Phase>
    <ProjectTitle xmlns="b8caa731-411c-4ce8-a2a6-5b517e250d33" xsi:nil="true"/>
    <ProjectTypeSubType1 xmlns="b8caa731-411c-4ce8-a2a6-5b517e250d33" xsi:nil="true"/>
    <DocClassification xmlns="b8caa731-411c-4ce8-a2a6-5b517e250d33">Public</DocClassification>
    <ProjectType xmlns="b8caa731-411c-4ce8-a2a6-5b517e250d33" xsi:nil="true"/>
    <GEFCountry xmlns="ceb00776-aa5c-4fc8-b6fe-5f035152e4b6">Global (Guatemala, Peru, Chile, Argentina, Congo DR, Tanzania, Kenya, Thailand, Nepal, Cook Islands, Fiji)</GEFCountry>
    <Classification xmlns="ceb00776-aa5c-4fc8-b6fe-5f035152e4b6">Public</Classification>
    <Country1 xmlns="ceb00776-aa5c-4fc8-b6fe-5f035152e4b6" xsi:nil="true"/>
    <DocPrefix xmlns="ceb00776-aa5c-4fc8-b6fe-5f035152e4b6">Mid-term Review (MTR)</DocPrefix>
    <GEFID xmlns="ceb00776-aa5c-4fc8-b6fe-5f035152e4b6">10404</GEFID>
    <ProjectType xmlns="ceb00776-aa5c-4fc8-b6fe-5f035152e4b6">FSP</ProjectType>
    <DocCategory xmlns="b8caa731-411c-4ce8-a2a6-5b517e250d33" xsi:nil="true"/>
    <GEFProjectID xmlns="ceb00776-aa5c-4fc8-b6fe-5f035152e4b6">694e798f-62eb-e911-a845-000d3a375321</GEFProjectID>
    <DocActive xmlns="ceb00776-aa5c-4fc8-b6fe-5f035152e4b6">Active</DocActive>
    <DocCategory xmlns="ceb00776-aa5c-4fc8-b6fe-5f035152e4b6">M and E Document</DocCategory>
    <FocalArea xmlns="b8caa731-411c-4ce8-a2a6-5b517e250d33" xsi:nil="true"/>
    <FocalArea xmlns="ceb00776-aa5c-4fc8-b6fe-5f035152e4b6">Biodiversity</FocalArea>
    <ProjectStatus xmlns="b8caa731-411c-4ce8-a2a6-5b517e250d33" xsi:nil="true"/>
    <ProjectTitle xmlns="ceb00776-aa5c-4fc8-b6fe-5f035152e4b6">Inclusive Conservation Initiative</ProjectTitle>
    <RecordStatus xmlns="b8caa731-411c-4ce8-a2a6-5b517e250d33">Active</RecordStatus>
    <TrustFundType xmlns="ceb00776-aa5c-4fc8-b6fe-5f035152e4b6">GET</TrustFundType>
    <DocumentTitle xmlns="ceb00776-aa5c-4fc8-b6fe-5f035152e4b6">20251013_ICI_10404_MTR_cover sheet</DocumentTitle>
    <GEFID xmlns="b8caa731-411c-4ce8-a2a6-5b517e250d33" xsi:nil="true"/>
    <TrustFund xmlns="b8caa731-411c-4ce8-a2a6-5b517e250d33">GET</TrustFun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DECDC-4448-4542-9737-C9C1B97DEA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705B4A-1143-4DFE-8761-AE275BFC9AB5}"/>
</file>

<file path=customXml/itemProps3.xml><?xml version="1.0" encoding="utf-8"?>
<ds:datastoreItem xmlns:ds="http://schemas.openxmlformats.org/officeDocument/2006/customXml" ds:itemID="{6B94965F-D0CE-414B-954C-79774124F5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d32a6d6-1a42-4ee3-96ac-b6b2542cab14"/>
    <ds:schemaRef ds:uri="f57df1ab-6810-4fa8-9caa-de92a9b262c5"/>
    <ds:schemaRef ds:uri="fd35fde0-7421-4a34-a774-f438bb92962e"/>
  </ds:schemaRefs>
</ds:datastoreItem>
</file>

<file path=customXml/itemProps4.xml><?xml version="1.0" encoding="utf-8"?>
<ds:datastoreItem xmlns:ds="http://schemas.openxmlformats.org/officeDocument/2006/customXml" ds:itemID="{7098B767-24B2-4AF8-B23A-F140995C478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4de61a9-99b4-4c6a-962e-bd856602e8be}" enabled="0" method="" siteId="{c4de61a9-99b4-4c6a-962e-bd856602e8be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ity Nalyanya</dc:creator>
  <cp:keywords/>
  <dc:description/>
  <cp:lastModifiedBy>Shannon Wiecks</cp:lastModifiedBy>
  <cp:revision>9</cp:revision>
  <dcterms:created xsi:type="dcterms:W3CDTF">2025-10-13T07:17:00Z</dcterms:created>
  <dcterms:modified xsi:type="dcterms:W3CDTF">2025-10-13T17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ca00bc-8ef2-49dc-a2ae-b66b309f0db2</vt:lpwstr>
  </property>
  <property fmtid="{D5CDD505-2E9C-101B-9397-08002B2CF9AE}" pid="3" name="ContentTypeId">
    <vt:lpwstr>0x01010000FE34C145B86045B63DA32DFB8FDDBE00F30692405A985C4A8B0A6D5A715BB992</vt:lpwstr>
  </property>
  <property fmtid="{D5CDD505-2E9C-101B-9397-08002B2CF9AE}" pid="4" name="MediaServiceImageTags">
    <vt:lpwstr/>
  </property>
</Properties>
</file>